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C0CA2" w:rsidRDefault="00431C03" w:rsidP="00CC0CA2">
      <w:pPr>
        <w:rPr>
          <w:rFonts w:asciiTheme="minorHAnsi" w:hAnsiTheme="minorHAnsi" w:cs="Lucida Sans Unicode"/>
          <w:b/>
          <w:sz w:val="10"/>
          <w:szCs w:val="10"/>
          <w:u w:val="single"/>
        </w:rPr>
      </w:pPr>
      <w:r w:rsidRPr="00C13362">
        <w:rPr>
          <w:rFonts w:ascii="Helvecta" w:hAnsi="Helvecta"/>
          <w:b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297180</wp:posOffset>
                </wp:positionV>
                <wp:extent cx="2727960" cy="1135380"/>
                <wp:effectExtent l="0" t="0" r="0" b="762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27960" cy="1135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13362" w:rsidRPr="00C13362" w:rsidRDefault="00C13362" w:rsidP="00C13362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C13362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Agenda</w:t>
                            </w:r>
                          </w:p>
                          <w:p w:rsidR="00C13362" w:rsidRDefault="00C13362" w:rsidP="00C13362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C13362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Planning Board</w:t>
                            </w:r>
                          </w:p>
                          <w:p w:rsidR="00C13362" w:rsidRPr="00C13362" w:rsidRDefault="00C13362" w:rsidP="00C13362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C13362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Monday, </w:t>
                            </w:r>
                            <w:r w:rsidR="00D34CB6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May 23</w:t>
                            </w:r>
                            <w:r w:rsidRPr="00C13362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, 202</w:t>
                            </w:r>
                            <w:r w:rsidR="00D34CB6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2</w:t>
                            </w:r>
                          </w:p>
                          <w:p w:rsidR="00C13362" w:rsidRPr="00C13362" w:rsidRDefault="00C13362" w:rsidP="00C13362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C13362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7:00 P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63.6pt;margin-top:23.4pt;width:214.8pt;height:89.4pt;z-index:25166438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" stroked="f">
                <v:textbox>
                  <w:txbxContent>
                    <w:p w:rsidR="00C13362" w:rsidRPr="00C13362" w:rsidRDefault="00C13362" w:rsidP="00C13362">
                      <w:pPr>
                        <w:jc w:val="center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C13362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Agenda</w:t>
                      </w:r>
                    </w:p>
                    <w:p w:rsidR="00C13362" w:rsidRDefault="00C13362" w:rsidP="00C13362">
                      <w:pPr>
                        <w:jc w:val="center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C13362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Planning Board</w:t>
                      </w:r>
                    </w:p>
                    <w:p w:rsidR="00C13362" w:rsidRPr="00C13362" w:rsidRDefault="00C13362" w:rsidP="00C13362">
                      <w:pPr>
                        <w:jc w:val="center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C13362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Monday, </w:t>
                      </w:r>
                      <w:r w:rsidR="00D34CB6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May 23</w:t>
                      </w:r>
                      <w:r w:rsidRPr="00C13362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, 202</w:t>
                      </w:r>
                      <w:r w:rsidR="00D34CB6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2</w:t>
                      </w:r>
                    </w:p>
                    <w:p w:rsidR="00C13362" w:rsidRPr="00C13362" w:rsidRDefault="00C13362" w:rsidP="00C13362">
                      <w:pPr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C13362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7:00 PM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C13362">
        <w:rPr>
          <w:rFonts w:ascii="Helvecta" w:hAnsi="Helvecta"/>
          <w:b/>
          <w:noProof/>
          <w:sz w:val="32"/>
          <w:szCs w:val="32"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3057525" cy="1333500"/>
            <wp:effectExtent l="0" t="0" r="0" b="0"/>
            <wp:wrapSquare wrapText="bothSides"/>
            <wp:docPr id="4" name="Picture 4" descr="R:\Planning\Shelly Documents\RVL Final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:\Planning\Shelly Documents\RVL Final Logo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7525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B34D28" w:rsidRDefault="00B34D28" w:rsidP="00431C03">
      <w:pPr>
        <w:rPr>
          <w:rFonts w:ascii="Arial" w:hAnsi="Arial" w:cs="Arial"/>
          <w:b/>
          <w:sz w:val="32"/>
          <w:szCs w:val="32"/>
        </w:rPr>
      </w:pPr>
    </w:p>
    <w:p w:rsidR="00431C03" w:rsidRPr="00D95FBF" w:rsidRDefault="00431C03" w:rsidP="00431C03">
      <w:pPr>
        <w:rPr>
          <w:rFonts w:ascii="Helvecta" w:hAnsi="Helvecta"/>
          <w:sz w:val="28"/>
          <w:szCs w:val="28"/>
        </w:rPr>
      </w:pPr>
    </w:p>
    <w:p w:rsidR="00385773" w:rsidRDefault="00385773" w:rsidP="00385773">
      <w:pPr>
        <w:rPr>
          <w:rFonts w:ascii="Arial" w:hAnsi="Arial" w:cs="Arial"/>
          <w:b/>
          <w:sz w:val="28"/>
          <w:szCs w:val="28"/>
        </w:rPr>
      </w:pPr>
      <w:r w:rsidRPr="00385773">
        <w:rPr>
          <w:rFonts w:ascii="Arial" w:hAnsi="Arial" w:cs="Arial"/>
          <w:b/>
          <w:sz w:val="28"/>
          <w:szCs w:val="28"/>
        </w:rPr>
        <w:t>ITEM</w:t>
      </w:r>
      <w:r w:rsidRPr="00385773">
        <w:rPr>
          <w:rFonts w:ascii="Arial" w:hAnsi="Arial" w:cs="Arial"/>
          <w:b/>
          <w:sz w:val="28"/>
          <w:szCs w:val="28"/>
        </w:rPr>
        <w:tab/>
      </w:r>
      <w:r w:rsidRPr="00385773">
        <w:rPr>
          <w:rFonts w:ascii="Arial" w:hAnsi="Arial" w:cs="Arial"/>
          <w:b/>
          <w:sz w:val="28"/>
          <w:szCs w:val="28"/>
        </w:rPr>
        <w:tab/>
        <w:t>TOPIC</w:t>
      </w:r>
    </w:p>
    <w:p w:rsidR="00F87D56" w:rsidRPr="00385773" w:rsidRDefault="00F87D56" w:rsidP="00385773">
      <w:pPr>
        <w:rPr>
          <w:rFonts w:ascii="Arial" w:hAnsi="Arial" w:cs="Arial"/>
          <w:b/>
          <w:sz w:val="28"/>
          <w:szCs w:val="28"/>
        </w:rPr>
      </w:pPr>
    </w:p>
    <w:p w:rsidR="00CC0CA2" w:rsidRPr="00CD01C6" w:rsidRDefault="00CC0CA2" w:rsidP="002E7131">
      <w:pPr>
        <w:pStyle w:val="ListParagraph"/>
        <w:numPr>
          <w:ilvl w:val="0"/>
          <w:numId w:val="26"/>
        </w:numPr>
        <w:ind w:left="1512" w:hanging="1152"/>
        <w:rPr>
          <w:rFonts w:ascii="Arial" w:hAnsi="Arial" w:cs="Arial"/>
          <w:szCs w:val="28"/>
        </w:rPr>
      </w:pPr>
      <w:r w:rsidRPr="00CD01C6">
        <w:rPr>
          <w:rFonts w:ascii="Arial" w:hAnsi="Arial" w:cs="Arial"/>
          <w:szCs w:val="28"/>
        </w:rPr>
        <w:t xml:space="preserve">Call to </w:t>
      </w:r>
      <w:r w:rsidR="00E70753">
        <w:rPr>
          <w:rFonts w:ascii="Arial" w:hAnsi="Arial" w:cs="Arial"/>
          <w:szCs w:val="28"/>
        </w:rPr>
        <w:t>O</w:t>
      </w:r>
      <w:r w:rsidRPr="00CD01C6">
        <w:rPr>
          <w:rFonts w:ascii="Arial" w:hAnsi="Arial" w:cs="Arial"/>
          <w:szCs w:val="28"/>
        </w:rPr>
        <w:t>rder</w:t>
      </w:r>
    </w:p>
    <w:p w:rsidR="00C537A4" w:rsidRPr="00CD01C6" w:rsidRDefault="00C537A4" w:rsidP="002E7131">
      <w:pPr>
        <w:pStyle w:val="ListParagraph"/>
        <w:ind w:left="1512"/>
        <w:rPr>
          <w:rFonts w:ascii="Arial" w:hAnsi="Arial" w:cs="Arial"/>
          <w:szCs w:val="28"/>
        </w:rPr>
      </w:pPr>
    </w:p>
    <w:p w:rsidR="002E7131" w:rsidRDefault="002E7131" w:rsidP="002E7131">
      <w:pPr>
        <w:pStyle w:val="ListParagraph"/>
        <w:numPr>
          <w:ilvl w:val="0"/>
          <w:numId w:val="26"/>
        </w:numPr>
        <w:ind w:left="1512" w:hanging="1152"/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Pledge of Allegi</w:t>
      </w:r>
      <w:r w:rsidR="00D951F1">
        <w:rPr>
          <w:rFonts w:ascii="Arial" w:hAnsi="Arial" w:cs="Arial"/>
          <w:szCs w:val="28"/>
        </w:rPr>
        <w:t>a</w:t>
      </w:r>
      <w:r>
        <w:rPr>
          <w:rFonts w:ascii="Arial" w:hAnsi="Arial" w:cs="Arial"/>
          <w:szCs w:val="28"/>
        </w:rPr>
        <w:t>nce</w:t>
      </w:r>
    </w:p>
    <w:p w:rsidR="002E7131" w:rsidRPr="002E7131" w:rsidRDefault="002E7131" w:rsidP="002E7131">
      <w:pPr>
        <w:pStyle w:val="ListParagraph"/>
        <w:rPr>
          <w:rFonts w:ascii="Arial" w:hAnsi="Arial" w:cs="Arial"/>
          <w:szCs w:val="28"/>
        </w:rPr>
      </w:pPr>
    </w:p>
    <w:p w:rsidR="002E7131" w:rsidRDefault="002E7131" w:rsidP="002E7131">
      <w:pPr>
        <w:pStyle w:val="ListParagraph"/>
        <w:numPr>
          <w:ilvl w:val="0"/>
          <w:numId w:val="26"/>
        </w:numPr>
        <w:ind w:left="1512" w:hanging="1152"/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Invocation</w:t>
      </w:r>
    </w:p>
    <w:p w:rsidR="00B23126" w:rsidRPr="00B23126" w:rsidRDefault="00B23126" w:rsidP="00B23126">
      <w:pPr>
        <w:pStyle w:val="ListParagraph"/>
        <w:rPr>
          <w:rFonts w:ascii="Arial" w:hAnsi="Arial" w:cs="Arial"/>
          <w:szCs w:val="28"/>
        </w:rPr>
      </w:pPr>
    </w:p>
    <w:p w:rsidR="00B23126" w:rsidRDefault="00B23126" w:rsidP="002E7131">
      <w:pPr>
        <w:pStyle w:val="ListParagraph"/>
        <w:numPr>
          <w:ilvl w:val="0"/>
          <w:numId w:val="26"/>
        </w:numPr>
        <w:ind w:left="1512" w:hanging="1152"/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 xml:space="preserve">Approval of </w:t>
      </w:r>
      <w:r w:rsidR="00D34CB6">
        <w:rPr>
          <w:rFonts w:ascii="Arial" w:hAnsi="Arial" w:cs="Arial"/>
          <w:szCs w:val="28"/>
        </w:rPr>
        <w:t>April</w:t>
      </w:r>
      <w:r>
        <w:rPr>
          <w:rFonts w:ascii="Arial" w:hAnsi="Arial" w:cs="Arial"/>
          <w:szCs w:val="28"/>
        </w:rPr>
        <w:t xml:space="preserve"> Planning Board meeting minutes </w:t>
      </w:r>
    </w:p>
    <w:p w:rsidR="002E7131" w:rsidRPr="002E7131" w:rsidRDefault="002E7131" w:rsidP="002E7131">
      <w:pPr>
        <w:contextualSpacing/>
        <w:rPr>
          <w:rFonts w:ascii="Arial" w:hAnsi="Arial" w:cs="Arial"/>
          <w:szCs w:val="28"/>
        </w:rPr>
      </w:pPr>
    </w:p>
    <w:p w:rsidR="00F87D56" w:rsidRDefault="00D34CB6" w:rsidP="00F87D56">
      <w:pPr>
        <w:pStyle w:val="ListParagraph"/>
        <w:numPr>
          <w:ilvl w:val="0"/>
          <w:numId w:val="26"/>
        </w:numPr>
        <w:ind w:left="1512" w:hanging="1152"/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202</w:t>
      </w:r>
      <w:r w:rsidR="00954620">
        <w:rPr>
          <w:rFonts w:ascii="Arial" w:hAnsi="Arial" w:cs="Arial"/>
          <w:szCs w:val="28"/>
        </w:rPr>
        <w:t>2</w:t>
      </w:r>
      <w:r>
        <w:rPr>
          <w:rFonts w:ascii="Arial" w:hAnsi="Arial" w:cs="Arial"/>
          <w:szCs w:val="28"/>
        </w:rPr>
        <w:t>-202</w:t>
      </w:r>
      <w:r w:rsidR="00954620">
        <w:rPr>
          <w:rFonts w:ascii="Arial" w:hAnsi="Arial" w:cs="Arial"/>
          <w:szCs w:val="28"/>
        </w:rPr>
        <w:t>4</w:t>
      </w:r>
      <w:r>
        <w:rPr>
          <w:rFonts w:ascii="Arial" w:hAnsi="Arial" w:cs="Arial"/>
          <w:szCs w:val="28"/>
        </w:rPr>
        <w:t xml:space="preserve"> Strategic Plan discussion</w:t>
      </w:r>
    </w:p>
    <w:p w:rsidR="00943717" w:rsidRPr="00F87D56" w:rsidRDefault="00943717" w:rsidP="00F87D56">
      <w:pPr>
        <w:rPr>
          <w:rFonts w:ascii="Arial" w:hAnsi="Arial" w:cs="Arial"/>
          <w:szCs w:val="28"/>
        </w:rPr>
      </w:pPr>
    </w:p>
    <w:p w:rsidR="00877419" w:rsidRPr="00D34CB6" w:rsidRDefault="00D34CB6" w:rsidP="00D34CB6">
      <w:pPr>
        <w:pStyle w:val="ListParagraph"/>
        <w:numPr>
          <w:ilvl w:val="0"/>
          <w:numId w:val="26"/>
        </w:numPr>
        <w:ind w:left="1512" w:hanging="1152"/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MA 21-08 Barham Land</w:t>
      </w:r>
    </w:p>
    <w:p w:rsidR="005431FA" w:rsidRPr="00877419" w:rsidRDefault="005431FA" w:rsidP="00877419">
      <w:pPr>
        <w:rPr>
          <w:rFonts w:ascii="Arial" w:hAnsi="Arial" w:cs="Arial"/>
          <w:szCs w:val="28"/>
        </w:rPr>
      </w:pPr>
    </w:p>
    <w:p w:rsidR="00CC0CA2" w:rsidRPr="006B4F36" w:rsidRDefault="006B2FA8" w:rsidP="002E7131">
      <w:pPr>
        <w:pStyle w:val="ListParagraph"/>
        <w:numPr>
          <w:ilvl w:val="0"/>
          <w:numId w:val="26"/>
        </w:numPr>
        <w:ind w:left="1512" w:hanging="1152"/>
        <w:rPr>
          <w:rFonts w:ascii="Arial" w:hAnsi="Arial" w:cs="Arial"/>
          <w:szCs w:val="28"/>
        </w:rPr>
      </w:pPr>
      <w:r w:rsidRPr="00CD01C6">
        <w:rPr>
          <w:rFonts w:ascii="Arial" w:hAnsi="Arial" w:cs="Arial"/>
          <w:szCs w:val="28"/>
        </w:rPr>
        <w:t>Planning Director</w:t>
      </w:r>
      <w:r w:rsidR="003F4BDB" w:rsidRPr="00CD01C6">
        <w:rPr>
          <w:rFonts w:ascii="Arial" w:hAnsi="Arial" w:cs="Arial"/>
          <w:szCs w:val="28"/>
        </w:rPr>
        <w:t>'</w:t>
      </w:r>
      <w:r w:rsidRPr="00CD01C6">
        <w:rPr>
          <w:rFonts w:ascii="Arial" w:hAnsi="Arial" w:cs="Arial"/>
          <w:szCs w:val="28"/>
        </w:rPr>
        <w:t>s</w:t>
      </w:r>
      <w:r w:rsidR="00CC0CA2" w:rsidRPr="00CD01C6">
        <w:rPr>
          <w:rFonts w:ascii="Arial" w:hAnsi="Arial" w:cs="Arial"/>
          <w:szCs w:val="28"/>
        </w:rPr>
        <w:t xml:space="preserve"> </w:t>
      </w:r>
      <w:r w:rsidR="00E70753">
        <w:rPr>
          <w:rFonts w:ascii="Arial" w:hAnsi="Arial" w:cs="Arial"/>
          <w:szCs w:val="28"/>
        </w:rPr>
        <w:t>R</w:t>
      </w:r>
      <w:r w:rsidR="00CC0CA2" w:rsidRPr="00CD01C6">
        <w:rPr>
          <w:rFonts w:ascii="Arial" w:hAnsi="Arial" w:cs="Arial"/>
          <w:szCs w:val="28"/>
        </w:rPr>
        <w:t>epor</w:t>
      </w:r>
      <w:r w:rsidR="00E32F28" w:rsidRPr="00CD01C6">
        <w:rPr>
          <w:rFonts w:ascii="Arial" w:hAnsi="Arial" w:cs="Arial"/>
          <w:szCs w:val="28"/>
        </w:rPr>
        <w:t>t</w:t>
      </w:r>
      <w:r w:rsidR="00C537A4" w:rsidRPr="00CD01C6">
        <w:rPr>
          <w:rFonts w:ascii="Arial" w:hAnsi="Arial" w:cs="Arial"/>
          <w:szCs w:val="28"/>
        </w:rPr>
        <w:t xml:space="preserve"> </w:t>
      </w:r>
    </w:p>
    <w:p w:rsidR="00DA1BD2" w:rsidRDefault="00DA1BD2" w:rsidP="00DA1BD2">
      <w:pPr>
        <w:pStyle w:val="ListParagraph"/>
        <w:ind w:left="1512"/>
        <w:rPr>
          <w:rFonts w:ascii="Arial" w:hAnsi="Arial" w:cs="Arial"/>
          <w:szCs w:val="28"/>
        </w:rPr>
      </w:pPr>
    </w:p>
    <w:p w:rsidR="00DA1BD2" w:rsidRPr="00CD01C6" w:rsidRDefault="00DA1BD2" w:rsidP="002E7131">
      <w:pPr>
        <w:pStyle w:val="ListParagraph"/>
        <w:numPr>
          <w:ilvl w:val="0"/>
          <w:numId w:val="26"/>
        </w:numPr>
        <w:ind w:left="1512" w:hanging="1152"/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Town Attorney’s Report</w:t>
      </w:r>
    </w:p>
    <w:p w:rsidR="00CC0CA2" w:rsidRPr="00CD01C6" w:rsidRDefault="00CC0CA2" w:rsidP="002E7131">
      <w:pPr>
        <w:pStyle w:val="ListParagraph"/>
        <w:ind w:left="1512"/>
        <w:rPr>
          <w:rFonts w:ascii="Arial" w:hAnsi="Arial" w:cs="Arial"/>
          <w:szCs w:val="28"/>
        </w:rPr>
      </w:pPr>
    </w:p>
    <w:p w:rsidR="00CC0CA2" w:rsidRPr="00CD01C6" w:rsidRDefault="00E70753" w:rsidP="002E7131">
      <w:pPr>
        <w:pStyle w:val="ListParagraph"/>
        <w:numPr>
          <w:ilvl w:val="0"/>
          <w:numId w:val="26"/>
        </w:numPr>
        <w:ind w:left="1512" w:hanging="1152"/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Other B</w:t>
      </w:r>
      <w:r w:rsidR="00CC0CA2" w:rsidRPr="00CD01C6">
        <w:rPr>
          <w:rFonts w:ascii="Arial" w:hAnsi="Arial" w:cs="Arial"/>
          <w:szCs w:val="28"/>
        </w:rPr>
        <w:t>usiness</w:t>
      </w:r>
    </w:p>
    <w:p w:rsidR="00CC0CA2" w:rsidRPr="00CD01C6" w:rsidRDefault="00CC0CA2" w:rsidP="002E7131">
      <w:pPr>
        <w:pStyle w:val="ListParagraph"/>
        <w:ind w:left="1512"/>
        <w:rPr>
          <w:rFonts w:ascii="Arial" w:hAnsi="Arial" w:cs="Arial"/>
          <w:szCs w:val="28"/>
        </w:rPr>
      </w:pPr>
    </w:p>
    <w:p w:rsidR="00CC0CA2" w:rsidRPr="00CD01C6" w:rsidRDefault="00CC0CA2" w:rsidP="002E7131">
      <w:pPr>
        <w:pStyle w:val="ListParagraph"/>
        <w:numPr>
          <w:ilvl w:val="0"/>
          <w:numId w:val="26"/>
        </w:numPr>
        <w:ind w:left="1512" w:hanging="1152"/>
        <w:rPr>
          <w:rFonts w:ascii="Arial" w:hAnsi="Arial" w:cs="Arial"/>
          <w:b/>
          <w:szCs w:val="26"/>
        </w:rPr>
      </w:pPr>
      <w:r w:rsidRPr="00CD01C6">
        <w:rPr>
          <w:rFonts w:ascii="Arial" w:hAnsi="Arial" w:cs="Arial"/>
          <w:szCs w:val="28"/>
        </w:rPr>
        <w:t>Adjourn</w:t>
      </w:r>
      <w:r w:rsidR="00DC5956" w:rsidRPr="00CD01C6">
        <w:rPr>
          <w:rFonts w:ascii="Arial" w:hAnsi="Arial" w:cs="Arial"/>
          <w:szCs w:val="28"/>
        </w:rPr>
        <w:t>ment</w:t>
      </w:r>
      <w:bookmarkStart w:id="0" w:name="_GoBack"/>
      <w:bookmarkEnd w:id="0"/>
    </w:p>
    <w:sectPr w:rsidR="00CC0CA2" w:rsidRPr="00CD01C6" w:rsidSect="00C537A4">
      <w:footerReference w:type="even" r:id="rId9"/>
      <w:footerReference w:type="default" r:id="rId10"/>
      <w:footerReference w:type="first" r:id="rId11"/>
      <w:pgSz w:w="12240" w:h="15840" w:code="1"/>
      <w:pgMar w:top="1440" w:right="1440" w:bottom="1440" w:left="1440" w:header="288" w:footer="144" w:gutter="0"/>
      <w:paperSrc w:first="7" w:other="7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A562D" w:rsidRDefault="00BA562D">
      <w:r>
        <w:separator/>
      </w:r>
    </w:p>
  </w:endnote>
  <w:endnote w:type="continuationSeparator" w:id="0">
    <w:p w:rsidR="00BA562D" w:rsidRDefault="00BA56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cta">
    <w:altName w:val="Times New Roman"/>
    <w:panose1 w:val="00000000000000000000"/>
    <w:charset w:val="00"/>
    <w:family w:val="roman"/>
    <w:notTrueType/>
    <w:pitch w:val="default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B6885" w:rsidRDefault="002B688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2B6885" w:rsidRDefault="002B688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F7F14" w:rsidRPr="000F7F14" w:rsidRDefault="000F7F14">
    <w:pPr>
      <w:pStyle w:val="Footer"/>
      <w:rPr>
        <w:rFonts w:ascii="Helvecta" w:hAnsi="Helvecta"/>
        <w:sz w:val="24"/>
        <w:szCs w:val="24"/>
      </w:rPr>
    </w:pPr>
    <w:r w:rsidRPr="000F7F14">
      <w:rPr>
        <w:rFonts w:ascii="Helvecta" w:hAnsi="Helvecta"/>
        <w:sz w:val="24"/>
        <w:szCs w:val="24"/>
      </w:rPr>
      <w:t>The Town of Rolesville is committed to providing accessible facilities, programs and services for all people in compliance</w:t>
    </w:r>
    <w:r w:rsidR="005D3E2C">
      <w:rPr>
        <w:rFonts w:ascii="Helvecta" w:hAnsi="Helvecta"/>
        <w:sz w:val="24"/>
        <w:szCs w:val="24"/>
      </w:rPr>
      <w:t xml:space="preserve"> with the American with Disabil</w:t>
    </w:r>
    <w:r w:rsidRPr="000F7F14">
      <w:rPr>
        <w:rFonts w:ascii="Helvecta" w:hAnsi="Helvecta"/>
        <w:sz w:val="24"/>
        <w:szCs w:val="24"/>
      </w:rPr>
      <w:t>ities Act. Should you need assistance or a particular accommodation for this meeting please contact the ADA Coordinator.</w:t>
    </w:r>
  </w:p>
  <w:p w:rsidR="002B6885" w:rsidRDefault="002B6885">
    <w:pPr>
      <w:pStyle w:val="Footer"/>
      <w:ind w:right="-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725218"/>
      <w:docPartObj>
        <w:docPartGallery w:val="Page Numbers (Bottom of Page)"/>
        <w:docPartUnique/>
      </w:docPartObj>
    </w:sdtPr>
    <w:sdtEndPr/>
    <w:sdtContent>
      <w:sdt>
        <w:sdtPr>
          <w:id w:val="565050523"/>
          <w:docPartObj>
            <w:docPartGallery w:val="Page Numbers (Top of Page)"/>
            <w:docPartUnique/>
          </w:docPartObj>
        </w:sdtPr>
        <w:sdtEndPr/>
        <w:sdtContent>
          <w:p w:rsidR="002B6885" w:rsidRDefault="002B6885">
            <w:pPr>
              <w:pStyle w:val="Footer"/>
              <w:jc w:val="right"/>
            </w:pPr>
            <w:r w:rsidRPr="00AF7425">
              <w:rPr>
                <w:rFonts w:ascii="Franklin Gothic Book" w:hAnsi="Franklin Gothic Book"/>
                <w:i/>
              </w:rPr>
              <w:t xml:space="preserve">Page </w:t>
            </w:r>
            <w:r w:rsidRPr="00AF7425">
              <w:rPr>
                <w:rFonts w:ascii="Franklin Gothic Book" w:hAnsi="Franklin Gothic Book"/>
                <w:i/>
              </w:rPr>
              <w:fldChar w:fldCharType="begin"/>
            </w:r>
            <w:r w:rsidRPr="00AF7425">
              <w:rPr>
                <w:rFonts w:ascii="Franklin Gothic Book" w:hAnsi="Franklin Gothic Book"/>
                <w:i/>
              </w:rPr>
              <w:instrText xml:space="preserve"> PAGE </w:instrText>
            </w:r>
            <w:r w:rsidRPr="00AF7425">
              <w:rPr>
                <w:rFonts w:ascii="Franklin Gothic Book" w:hAnsi="Franklin Gothic Book"/>
                <w:i/>
              </w:rPr>
              <w:fldChar w:fldCharType="separate"/>
            </w:r>
            <w:r>
              <w:rPr>
                <w:rFonts w:ascii="Franklin Gothic Book" w:hAnsi="Franklin Gothic Book"/>
                <w:i/>
                <w:noProof/>
              </w:rPr>
              <w:t>1</w:t>
            </w:r>
            <w:r w:rsidRPr="00AF7425">
              <w:rPr>
                <w:rFonts w:ascii="Franklin Gothic Book" w:hAnsi="Franklin Gothic Book"/>
                <w:i/>
              </w:rPr>
              <w:fldChar w:fldCharType="end"/>
            </w:r>
            <w:r w:rsidRPr="00AF7425">
              <w:rPr>
                <w:rFonts w:ascii="Franklin Gothic Book" w:hAnsi="Franklin Gothic Book"/>
                <w:i/>
              </w:rPr>
              <w:t xml:space="preserve"> of </w:t>
            </w:r>
            <w:r w:rsidRPr="00AF7425">
              <w:rPr>
                <w:rFonts w:ascii="Franklin Gothic Book" w:hAnsi="Franklin Gothic Book"/>
                <w:i/>
              </w:rPr>
              <w:fldChar w:fldCharType="begin"/>
            </w:r>
            <w:r w:rsidRPr="00AF7425">
              <w:rPr>
                <w:rFonts w:ascii="Franklin Gothic Book" w:hAnsi="Franklin Gothic Book"/>
                <w:i/>
              </w:rPr>
              <w:instrText xml:space="preserve"> NUMPAGES  </w:instrText>
            </w:r>
            <w:r w:rsidRPr="00AF7425">
              <w:rPr>
                <w:rFonts w:ascii="Franklin Gothic Book" w:hAnsi="Franklin Gothic Book"/>
                <w:i/>
              </w:rPr>
              <w:fldChar w:fldCharType="separate"/>
            </w:r>
            <w:r w:rsidR="00431C03">
              <w:rPr>
                <w:rFonts w:ascii="Franklin Gothic Book" w:hAnsi="Franklin Gothic Book"/>
                <w:i/>
                <w:noProof/>
              </w:rPr>
              <w:t>1</w:t>
            </w:r>
            <w:r w:rsidRPr="00AF7425">
              <w:rPr>
                <w:rFonts w:ascii="Franklin Gothic Book" w:hAnsi="Franklin Gothic Book"/>
                <w:i/>
              </w:rPr>
              <w:fldChar w:fldCharType="end"/>
            </w:r>
          </w:p>
        </w:sdtContent>
      </w:sdt>
    </w:sdtContent>
  </w:sdt>
  <w:p w:rsidR="002B6885" w:rsidRDefault="002B688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A562D" w:rsidRDefault="00BA562D">
      <w:r>
        <w:separator/>
      </w:r>
    </w:p>
  </w:footnote>
  <w:footnote w:type="continuationSeparator" w:id="0">
    <w:p w:rsidR="00BA562D" w:rsidRDefault="00BA56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613E90"/>
    <w:multiLevelType w:val="hybridMultilevel"/>
    <w:tmpl w:val="B0B8374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A42376A"/>
    <w:multiLevelType w:val="hybridMultilevel"/>
    <w:tmpl w:val="401CFE06"/>
    <w:lvl w:ilvl="0" w:tplc="0D1EA4CA">
      <w:start w:val="1"/>
      <w:numFmt w:val="decimal"/>
      <w:lvlText w:val="%1."/>
      <w:lvlJc w:val="left"/>
      <w:pPr>
        <w:ind w:left="135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2070" w:hanging="360"/>
      </w:pPr>
    </w:lvl>
    <w:lvl w:ilvl="2" w:tplc="04090017">
      <w:start w:val="1"/>
      <w:numFmt w:val="lowerLetter"/>
      <w:lvlText w:val="%3)"/>
      <w:lvlJc w:val="lef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" w15:restartNumberingAfterBreak="0">
    <w:nsid w:val="0D647010"/>
    <w:multiLevelType w:val="hybridMultilevel"/>
    <w:tmpl w:val="CC7C2864"/>
    <w:lvl w:ilvl="0" w:tplc="448895E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0E477DB6"/>
    <w:multiLevelType w:val="hybridMultilevel"/>
    <w:tmpl w:val="8446FA5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F1487D"/>
    <w:multiLevelType w:val="hybridMultilevel"/>
    <w:tmpl w:val="E138B7E8"/>
    <w:lvl w:ilvl="0" w:tplc="596019A6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1" w:tplc="C78AB316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ascii="Calibri" w:hAnsi="Calibri" w:cs="Aria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 w15:restartNumberingAfterBreak="0">
    <w:nsid w:val="17C22F6A"/>
    <w:multiLevelType w:val="hybridMultilevel"/>
    <w:tmpl w:val="7F742174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2ACA3290"/>
    <w:multiLevelType w:val="hybridMultilevel"/>
    <w:tmpl w:val="D1287F0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20D5F1D"/>
    <w:multiLevelType w:val="hybridMultilevel"/>
    <w:tmpl w:val="66BCD0A0"/>
    <w:lvl w:ilvl="0" w:tplc="596019A6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A980E66"/>
    <w:multiLevelType w:val="hybridMultilevel"/>
    <w:tmpl w:val="8BBC3F10"/>
    <w:lvl w:ilvl="0" w:tplc="9C6A2D6E">
      <w:start w:val="1"/>
      <w:numFmt w:val="lowerLetter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6339CD"/>
    <w:multiLevelType w:val="hybridMultilevel"/>
    <w:tmpl w:val="C8A85D20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B918AE"/>
    <w:multiLevelType w:val="hybridMultilevel"/>
    <w:tmpl w:val="CC20610C"/>
    <w:lvl w:ilvl="0" w:tplc="FCA4B420">
      <w:start w:val="1"/>
      <w:numFmt w:val="lowerLetter"/>
      <w:lvlText w:val="%1."/>
      <w:lvlJc w:val="left"/>
      <w:pPr>
        <w:ind w:left="108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E1025D7"/>
    <w:multiLevelType w:val="hybridMultilevel"/>
    <w:tmpl w:val="E4BC8DE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EB4405F"/>
    <w:multiLevelType w:val="hybridMultilevel"/>
    <w:tmpl w:val="35A8BC56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EF168C9"/>
    <w:multiLevelType w:val="hybridMultilevel"/>
    <w:tmpl w:val="7D36F924"/>
    <w:lvl w:ilvl="0" w:tplc="596019A6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A849C4"/>
    <w:multiLevelType w:val="hybridMultilevel"/>
    <w:tmpl w:val="2DD8FF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A41D1D"/>
    <w:multiLevelType w:val="hybridMultilevel"/>
    <w:tmpl w:val="8668D972"/>
    <w:lvl w:ilvl="0" w:tplc="3D22CD0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4C004FF5"/>
    <w:multiLevelType w:val="hybridMultilevel"/>
    <w:tmpl w:val="6C543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064BB7"/>
    <w:multiLevelType w:val="hybridMultilevel"/>
    <w:tmpl w:val="CEFC11EA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56368E"/>
    <w:multiLevelType w:val="hybridMultilevel"/>
    <w:tmpl w:val="2A74FEE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3F535C0"/>
    <w:multiLevelType w:val="hybridMultilevel"/>
    <w:tmpl w:val="5E7660E2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4423264"/>
    <w:multiLevelType w:val="hybridMultilevel"/>
    <w:tmpl w:val="0BC867C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4C41833"/>
    <w:multiLevelType w:val="hybridMultilevel"/>
    <w:tmpl w:val="1B888764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2" w15:restartNumberingAfterBreak="0">
    <w:nsid w:val="5C236405"/>
    <w:multiLevelType w:val="hybridMultilevel"/>
    <w:tmpl w:val="A8788A24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C88168A"/>
    <w:multiLevelType w:val="hybridMultilevel"/>
    <w:tmpl w:val="5574C9BA"/>
    <w:lvl w:ilvl="0" w:tplc="793A222C">
      <w:start w:val="1"/>
      <w:numFmt w:val="lowerLetter"/>
      <w:lvlText w:val="%1)"/>
      <w:lvlJc w:val="left"/>
      <w:pPr>
        <w:ind w:left="187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24" w15:restartNumberingAfterBreak="0">
    <w:nsid w:val="62C43E3E"/>
    <w:multiLevelType w:val="hybridMultilevel"/>
    <w:tmpl w:val="EA7C36B4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63B56D4A"/>
    <w:multiLevelType w:val="hybridMultilevel"/>
    <w:tmpl w:val="A0F426D4"/>
    <w:lvl w:ilvl="0" w:tplc="DF52F974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AE290D"/>
    <w:multiLevelType w:val="hybridMultilevel"/>
    <w:tmpl w:val="49B64A60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900" w:hanging="360"/>
      </w:pPr>
    </w:lvl>
    <w:lvl w:ilvl="2" w:tplc="CF1C2188">
      <w:start w:val="10"/>
      <w:numFmt w:val="decimal"/>
      <w:lvlText w:val="%3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E755243"/>
    <w:multiLevelType w:val="hybridMultilevel"/>
    <w:tmpl w:val="A8EE63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2920D37"/>
    <w:multiLevelType w:val="hybridMultilevel"/>
    <w:tmpl w:val="D7AEAA5E"/>
    <w:lvl w:ilvl="0" w:tplc="04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5133ADC"/>
    <w:multiLevelType w:val="hybridMultilevel"/>
    <w:tmpl w:val="C92AC9DC"/>
    <w:lvl w:ilvl="0" w:tplc="7E7CE758">
      <w:start w:val="1"/>
      <w:numFmt w:val="upperLetter"/>
      <w:lvlText w:val="%1."/>
      <w:lvlJc w:val="left"/>
      <w:pPr>
        <w:ind w:left="187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30" w15:restartNumberingAfterBreak="0">
    <w:nsid w:val="753543E7"/>
    <w:multiLevelType w:val="hybridMultilevel"/>
    <w:tmpl w:val="5012358A"/>
    <w:lvl w:ilvl="0" w:tplc="04090001">
      <w:start w:val="1"/>
      <w:numFmt w:val="bullet"/>
      <w:lvlText w:val=""/>
      <w:lvlJc w:val="left"/>
      <w:pPr>
        <w:ind w:left="223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92" w:hanging="360"/>
      </w:pPr>
      <w:rPr>
        <w:rFonts w:ascii="Wingdings" w:hAnsi="Wingdings" w:hint="default"/>
      </w:rPr>
    </w:lvl>
  </w:abstractNum>
  <w:abstractNum w:abstractNumId="31" w15:restartNumberingAfterBreak="0">
    <w:nsid w:val="75854114"/>
    <w:multiLevelType w:val="hybridMultilevel"/>
    <w:tmpl w:val="9AE60890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8E8264D"/>
    <w:multiLevelType w:val="hybridMultilevel"/>
    <w:tmpl w:val="3AEE4A26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7911462B"/>
    <w:multiLevelType w:val="hybridMultilevel"/>
    <w:tmpl w:val="625275A4"/>
    <w:lvl w:ilvl="0" w:tplc="32A6740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21"/>
  </w:num>
  <w:num w:numId="3">
    <w:abstractNumId w:val="14"/>
  </w:num>
  <w:num w:numId="4">
    <w:abstractNumId w:val="6"/>
  </w:num>
  <w:num w:numId="5">
    <w:abstractNumId w:val="20"/>
  </w:num>
  <w:num w:numId="6">
    <w:abstractNumId w:val="24"/>
  </w:num>
  <w:num w:numId="7">
    <w:abstractNumId w:val="3"/>
  </w:num>
  <w:num w:numId="8">
    <w:abstractNumId w:val="32"/>
  </w:num>
  <w:num w:numId="9">
    <w:abstractNumId w:val="18"/>
  </w:num>
  <w:num w:numId="10">
    <w:abstractNumId w:val="10"/>
  </w:num>
  <w:num w:numId="11">
    <w:abstractNumId w:val="22"/>
  </w:num>
  <w:num w:numId="12">
    <w:abstractNumId w:val="9"/>
  </w:num>
  <w:num w:numId="13">
    <w:abstractNumId w:val="17"/>
  </w:num>
  <w:num w:numId="14">
    <w:abstractNumId w:val="33"/>
  </w:num>
  <w:num w:numId="15">
    <w:abstractNumId w:val="8"/>
  </w:num>
  <w:num w:numId="16">
    <w:abstractNumId w:val="2"/>
  </w:num>
  <w:num w:numId="17">
    <w:abstractNumId w:val="15"/>
  </w:num>
  <w:num w:numId="18">
    <w:abstractNumId w:val="26"/>
  </w:num>
  <w:num w:numId="19">
    <w:abstractNumId w:val="12"/>
  </w:num>
  <w:num w:numId="20">
    <w:abstractNumId w:val="28"/>
  </w:num>
  <w:num w:numId="21">
    <w:abstractNumId w:val="19"/>
  </w:num>
  <w:num w:numId="22">
    <w:abstractNumId w:val="31"/>
  </w:num>
  <w:num w:numId="23">
    <w:abstractNumId w:val="13"/>
  </w:num>
  <w:num w:numId="24">
    <w:abstractNumId w:val="7"/>
  </w:num>
  <w:num w:numId="25">
    <w:abstractNumId w:val="11"/>
  </w:num>
  <w:num w:numId="26">
    <w:abstractNumId w:val="1"/>
  </w:num>
  <w:num w:numId="27">
    <w:abstractNumId w:val="25"/>
  </w:num>
  <w:num w:numId="28">
    <w:abstractNumId w:val="30"/>
  </w:num>
  <w:num w:numId="29">
    <w:abstractNumId w:val="27"/>
  </w:num>
  <w:num w:numId="30">
    <w:abstractNumId w:val="23"/>
  </w:num>
  <w:num w:numId="31">
    <w:abstractNumId w:val="29"/>
  </w:num>
  <w:num w:numId="32">
    <w:abstractNumId w:val="5"/>
  </w:num>
  <w:num w:numId="33">
    <w:abstractNumId w:val="16"/>
  </w:num>
  <w:num w:numId="34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437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yNjSzMDAwMjM2MDBX0lEKTi0uzszPAykwNq8FAGVkKA4tAAAA"/>
  </w:docVars>
  <w:rsids>
    <w:rsidRoot w:val="00815690"/>
    <w:rsid w:val="000042A8"/>
    <w:rsid w:val="0000481F"/>
    <w:rsid w:val="00004A87"/>
    <w:rsid w:val="00005618"/>
    <w:rsid w:val="000057D2"/>
    <w:rsid w:val="00005D0D"/>
    <w:rsid w:val="000069C4"/>
    <w:rsid w:val="0000728B"/>
    <w:rsid w:val="000077E5"/>
    <w:rsid w:val="00007A70"/>
    <w:rsid w:val="00007E2F"/>
    <w:rsid w:val="0001086B"/>
    <w:rsid w:val="00010F57"/>
    <w:rsid w:val="00010F6C"/>
    <w:rsid w:val="000119BC"/>
    <w:rsid w:val="00011AC3"/>
    <w:rsid w:val="00012C7A"/>
    <w:rsid w:val="00014507"/>
    <w:rsid w:val="0001577F"/>
    <w:rsid w:val="00015C11"/>
    <w:rsid w:val="00016893"/>
    <w:rsid w:val="00020264"/>
    <w:rsid w:val="000207FC"/>
    <w:rsid w:val="0002097B"/>
    <w:rsid w:val="0002112A"/>
    <w:rsid w:val="00021606"/>
    <w:rsid w:val="00021D05"/>
    <w:rsid w:val="000222B5"/>
    <w:rsid w:val="00024949"/>
    <w:rsid w:val="00025143"/>
    <w:rsid w:val="000263D0"/>
    <w:rsid w:val="00030B4E"/>
    <w:rsid w:val="00031FD3"/>
    <w:rsid w:val="00032DF4"/>
    <w:rsid w:val="00033C2E"/>
    <w:rsid w:val="00033D3A"/>
    <w:rsid w:val="00035EA9"/>
    <w:rsid w:val="000375C9"/>
    <w:rsid w:val="00037F9C"/>
    <w:rsid w:val="00040C60"/>
    <w:rsid w:val="00042721"/>
    <w:rsid w:val="000437AC"/>
    <w:rsid w:val="00045CC5"/>
    <w:rsid w:val="0004617C"/>
    <w:rsid w:val="00047689"/>
    <w:rsid w:val="00047EFE"/>
    <w:rsid w:val="000512A4"/>
    <w:rsid w:val="00052C5D"/>
    <w:rsid w:val="00052DC3"/>
    <w:rsid w:val="00053185"/>
    <w:rsid w:val="00057102"/>
    <w:rsid w:val="00057BD7"/>
    <w:rsid w:val="00060E13"/>
    <w:rsid w:val="000617FD"/>
    <w:rsid w:val="00062816"/>
    <w:rsid w:val="00062A52"/>
    <w:rsid w:val="00064064"/>
    <w:rsid w:val="000642B4"/>
    <w:rsid w:val="00066340"/>
    <w:rsid w:val="00066575"/>
    <w:rsid w:val="00067CBE"/>
    <w:rsid w:val="000715D7"/>
    <w:rsid w:val="00071649"/>
    <w:rsid w:val="00071DF7"/>
    <w:rsid w:val="000738D1"/>
    <w:rsid w:val="000739D8"/>
    <w:rsid w:val="00073B3A"/>
    <w:rsid w:val="000755E0"/>
    <w:rsid w:val="000760B0"/>
    <w:rsid w:val="00076C74"/>
    <w:rsid w:val="0007765F"/>
    <w:rsid w:val="00077752"/>
    <w:rsid w:val="00080274"/>
    <w:rsid w:val="0008050A"/>
    <w:rsid w:val="00081B28"/>
    <w:rsid w:val="00081B67"/>
    <w:rsid w:val="00084AD9"/>
    <w:rsid w:val="00084E6A"/>
    <w:rsid w:val="00087762"/>
    <w:rsid w:val="00090234"/>
    <w:rsid w:val="00091250"/>
    <w:rsid w:val="000919F0"/>
    <w:rsid w:val="000937BE"/>
    <w:rsid w:val="00093874"/>
    <w:rsid w:val="00093A54"/>
    <w:rsid w:val="00095B01"/>
    <w:rsid w:val="00096E4A"/>
    <w:rsid w:val="00097027"/>
    <w:rsid w:val="000976BA"/>
    <w:rsid w:val="00097EFD"/>
    <w:rsid w:val="000A00FD"/>
    <w:rsid w:val="000A234C"/>
    <w:rsid w:val="000A2AAE"/>
    <w:rsid w:val="000A3C6E"/>
    <w:rsid w:val="000A3D9B"/>
    <w:rsid w:val="000A57D6"/>
    <w:rsid w:val="000B0822"/>
    <w:rsid w:val="000B0BBE"/>
    <w:rsid w:val="000B186C"/>
    <w:rsid w:val="000B1B61"/>
    <w:rsid w:val="000B21A5"/>
    <w:rsid w:val="000B358A"/>
    <w:rsid w:val="000B3F51"/>
    <w:rsid w:val="000B62BF"/>
    <w:rsid w:val="000B63CC"/>
    <w:rsid w:val="000B749D"/>
    <w:rsid w:val="000B7E9D"/>
    <w:rsid w:val="000C341D"/>
    <w:rsid w:val="000C49AA"/>
    <w:rsid w:val="000C4B3E"/>
    <w:rsid w:val="000C569F"/>
    <w:rsid w:val="000C582B"/>
    <w:rsid w:val="000C74BB"/>
    <w:rsid w:val="000C7C1C"/>
    <w:rsid w:val="000C7D10"/>
    <w:rsid w:val="000D0423"/>
    <w:rsid w:val="000D0F12"/>
    <w:rsid w:val="000E0A33"/>
    <w:rsid w:val="000E19FB"/>
    <w:rsid w:val="000E1EE3"/>
    <w:rsid w:val="000E210D"/>
    <w:rsid w:val="000E4853"/>
    <w:rsid w:val="000E5B0C"/>
    <w:rsid w:val="000E6CA8"/>
    <w:rsid w:val="000E7C84"/>
    <w:rsid w:val="000F04C6"/>
    <w:rsid w:val="000F2428"/>
    <w:rsid w:val="000F34BE"/>
    <w:rsid w:val="000F4206"/>
    <w:rsid w:val="000F452C"/>
    <w:rsid w:val="000F677E"/>
    <w:rsid w:val="000F6D8A"/>
    <w:rsid w:val="000F6DED"/>
    <w:rsid w:val="000F765B"/>
    <w:rsid w:val="000F7F14"/>
    <w:rsid w:val="001002EA"/>
    <w:rsid w:val="001030E4"/>
    <w:rsid w:val="00104091"/>
    <w:rsid w:val="00104FFE"/>
    <w:rsid w:val="001060F5"/>
    <w:rsid w:val="001079DC"/>
    <w:rsid w:val="00107AB9"/>
    <w:rsid w:val="00110382"/>
    <w:rsid w:val="00112937"/>
    <w:rsid w:val="00114969"/>
    <w:rsid w:val="00114B6C"/>
    <w:rsid w:val="00115445"/>
    <w:rsid w:val="00115F4D"/>
    <w:rsid w:val="00116162"/>
    <w:rsid w:val="00116729"/>
    <w:rsid w:val="00121DD6"/>
    <w:rsid w:val="001224C8"/>
    <w:rsid w:val="00123231"/>
    <w:rsid w:val="00123DCA"/>
    <w:rsid w:val="001242EC"/>
    <w:rsid w:val="0012631A"/>
    <w:rsid w:val="00127592"/>
    <w:rsid w:val="00131192"/>
    <w:rsid w:val="00133083"/>
    <w:rsid w:val="001342BB"/>
    <w:rsid w:val="00135764"/>
    <w:rsid w:val="00135A02"/>
    <w:rsid w:val="00135F26"/>
    <w:rsid w:val="00137CDB"/>
    <w:rsid w:val="00140505"/>
    <w:rsid w:val="00140FD9"/>
    <w:rsid w:val="001416BF"/>
    <w:rsid w:val="00142774"/>
    <w:rsid w:val="00146545"/>
    <w:rsid w:val="001476C9"/>
    <w:rsid w:val="00147D3D"/>
    <w:rsid w:val="0015394A"/>
    <w:rsid w:val="00153E6A"/>
    <w:rsid w:val="00153F6D"/>
    <w:rsid w:val="001548EC"/>
    <w:rsid w:val="00155244"/>
    <w:rsid w:val="0015543C"/>
    <w:rsid w:val="0015598A"/>
    <w:rsid w:val="00155D77"/>
    <w:rsid w:val="0015675B"/>
    <w:rsid w:val="0015716C"/>
    <w:rsid w:val="00160604"/>
    <w:rsid w:val="0016137B"/>
    <w:rsid w:val="001625BD"/>
    <w:rsid w:val="0016272D"/>
    <w:rsid w:val="00165356"/>
    <w:rsid w:val="0016609F"/>
    <w:rsid w:val="00171AB3"/>
    <w:rsid w:val="00173325"/>
    <w:rsid w:val="00174BA4"/>
    <w:rsid w:val="00175561"/>
    <w:rsid w:val="00175A5F"/>
    <w:rsid w:val="001778C3"/>
    <w:rsid w:val="00180722"/>
    <w:rsid w:val="00181DEF"/>
    <w:rsid w:val="00182800"/>
    <w:rsid w:val="00184121"/>
    <w:rsid w:val="0018429C"/>
    <w:rsid w:val="00184B30"/>
    <w:rsid w:val="00184BC7"/>
    <w:rsid w:val="00185F91"/>
    <w:rsid w:val="00186718"/>
    <w:rsid w:val="00186A23"/>
    <w:rsid w:val="00186BC6"/>
    <w:rsid w:val="001878DE"/>
    <w:rsid w:val="00191094"/>
    <w:rsid w:val="00194557"/>
    <w:rsid w:val="00194878"/>
    <w:rsid w:val="0019548B"/>
    <w:rsid w:val="001957D6"/>
    <w:rsid w:val="00196396"/>
    <w:rsid w:val="00196BB1"/>
    <w:rsid w:val="00197333"/>
    <w:rsid w:val="00197C56"/>
    <w:rsid w:val="001A0985"/>
    <w:rsid w:val="001A157B"/>
    <w:rsid w:val="001A162B"/>
    <w:rsid w:val="001A2D44"/>
    <w:rsid w:val="001A41B1"/>
    <w:rsid w:val="001A421D"/>
    <w:rsid w:val="001A48F4"/>
    <w:rsid w:val="001A5E2D"/>
    <w:rsid w:val="001A5FEF"/>
    <w:rsid w:val="001A7CAF"/>
    <w:rsid w:val="001B152D"/>
    <w:rsid w:val="001B1CED"/>
    <w:rsid w:val="001B1ED7"/>
    <w:rsid w:val="001B263C"/>
    <w:rsid w:val="001B5254"/>
    <w:rsid w:val="001B53E6"/>
    <w:rsid w:val="001B5B2E"/>
    <w:rsid w:val="001B60CA"/>
    <w:rsid w:val="001B7F3A"/>
    <w:rsid w:val="001C0622"/>
    <w:rsid w:val="001C28C6"/>
    <w:rsid w:val="001C320E"/>
    <w:rsid w:val="001C74A2"/>
    <w:rsid w:val="001D06FF"/>
    <w:rsid w:val="001D136C"/>
    <w:rsid w:val="001D1E40"/>
    <w:rsid w:val="001D5331"/>
    <w:rsid w:val="001D53A7"/>
    <w:rsid w:val="001D637D"/>
    <w:rsid w:val="001D6D35"/>
    <w:rsid w:val="001D78E5"/>
    <w:rsid w:val="001E00DD"/>
    <w:rsid w:val="001E0A45"/>
    <w:rsid w:val="001E18C7"/>
    <w:rsid w:val="001E39B8"/>
    <w:rsid w:val="001E3F55"/>
    <w:rsid w:val="001E50C7"/>
    <w:rsid w:val="001E570A"/>
    <w:rsid w:val="001E7067"/>
    <w:rsid w:val="001E7438"/>
    <w:rsid w:val="001E7CB6"/>
    <w:rsid w:val="001F0650"/>
    <w:rsid w:val="001F1CD6"/>
    <w:rsid w:val="001F2287"/>
    <w:rsid w:val="001F3C46"/>
    <w:rsid w:val="0020245C"/>
    <w:rsid w:val="00202AD0"/>
    <w:rsid w:val="00202BA8"/>
    <w:rsid w:val="0020498D"/>
    <w:rsid w:val="00204C8F"/>
    <w:rsid w:val="00206094"/>
    <w:rsid w:val="002061ED"/>
    <w:rsid w:val="00207CB7"/>
    <w:rsid w:val="00210325"/>
    <w:rsid w:val="00210B48"/>
    <w:rsid w:val="00211E34"/>
    <w:rsid w:val="00212AD6"/>
    <w:rsid w:val="00215156"/>
    <w:rsid w:val="00217237"/>
    <w:rsid w:val="00221D78"/>
    <w:rsid w:val="00222989"/>
    <w:rsid w:val="002229D8"/>
    <w:rsid w:val="00223DF7"/>
    <w:rsid w:val="00226A35"/>
    <w:rsid w:val="002278BC"/>
    <w:rsid w:val="002303DC"/>
    <w:rsid w:val="00230B31"/>
    <w:rsid w:val="002310E6"/>
    <w:rsid w:val="00231F7D"/>
    <w:rsid w:val="002325F8"/>
    <w:rsid w:val="0023312C"/>
    <w:rsid w:val="002340D8"/>
    <w:rsid w:val="00236BC1"/>
    <w:rsid w:val="0024007F"/>
    <w:rsid w:val="0024074D"/>
    <w:rsid w:val="00240EFB"/>
    <w:rsid w:val="0024120F"/>
    <w:rsid w:val="002420DE"/>
    <w:rsid w:val="002421C8"/>
    <w:rsid w:val="00242C8D"/>
    <w:rsid w:val="0024343D"/>
    <w:rsid w:val="00243992"/>
    <w:rsid w:val="00245B67"/>
    <w:rsid w:val="0024641B"/>
    <w:rsid w:val="002465AB"/>
    <w:rsid w:val="00250DB3"/>
    <w:rsid w:val="00251554"/>
    <w:rsid w:val="002537AD"/>
    <w:rsid w:val="00262793"/>
    <w:rsid w:val="00262B58"/>
    <w:rsid w:val="002638D4"/>
    <w:rsid w:val="002650F5"/>
    <w:rsid w:val="002658BA"/>
    <w:rsid w:val="002663DD"/>
    <w:rsid w:val="002667C4"/>
    <w:rsid w:val="002669D8"/>
    <w:rsid w:val="00267877"/>
    <w:rsid w:val="002678E4"/>
    <w:rsid w:val="00267966"/>
    <w:rsid w:val="00267B74"/>
    <w:rsid w:val="00270446"/>
    <w:rsid w:val="00270745"/>
    <w:rsid w:val="00270995"/>
    <w:rsid w:val="00271B38"/>
    <w:rsid w:val="002722E3"/>
    <w:rsid w:val="00274E89"/>
    <w:rsid w:val="002758F0"/>
    <w:rsid w:val="0027727E"/>
    <w:rsid w:val="00280010"/>
    <w:rsid w:val="00283789"/>
    <w:rsid w:val="00284ED1"/>
    <w:rsid w:val="00286804"/>
    <w:rsid w:val="00287256"/>
    <w:rsid w:val="00287FA5"/>
    <w:rsid w:val="00287FF7"/>
    <w:rsid w:val="0029003A"/>
    <w:rsid w:val="002913A8"/>
    <w:rsid w:val="00291D33"/>
    <w:rsid w:val="002A0A5D"/>
    <w:rsid w:val="002A165F"/>
    <w:rsid w:val="002A2ADB"/>
    <w:rsid w:val="002A2BE5"/>
    <w:rsid w:val="002A5649"/>
    <w:rsid w:val="002A5C1D"/>
    <w:rsid w:val="002B0502"/>
    <w:rsid w:val="002B18F8"/>
    <w:rsid w:val="002B35B1"/>
    <w:rsid w:val="002B5258"/>
    <w:rsid w:val="002B5879"/>
    <w:rsid w:val="002B5DB9"/>
    <w:rsid w:val="002B6885"/>
    <w:rsid w:val="002B740C"/>
    <w:rsid w:val="002C209D"/>
    <w:rsid w:val="002C2490"/>
    <w:rsid w:val="002C43BA"/>
    <w:rsid w:val="002C4976"/>
    <w:rsid w:val="002C6182"/>
    <w:rsid w:val="002C71BE"/>
    <w:rsid w:val="002C7443"/>
    <w:rsid w:val="002C777E"/>
    <w:rsid w:val="002D1627"/>
    <w:rsid w:val="002D231E"/>
    <w:rsid w:val="002D3B61"/>
    <w:rsid w:val="002D3CC0"/>
    <w:rsid w:val="002D4C88"/>
    <w:rsid w:val="002D4DC3"/>
    <w:rsid w:val="002D555B"/>
    <w:rsid w:val="002D586B"/>
    <w:rsid w:val="002D5E4E"/>
    <w:rsid w:val="002D7A97"/>
    <w:rsid w:val="002E011D"/>
    <w:rsid w:val="002E0C15"/>
    <w:rsid w:val="002E0EBA"/>
    <w:rsid w:val="002E1E87"/>
    <w:rsid w:val="002E2009"/>
    <w:rsid w:val="002E4661"/>
    <w:rsid w:val="002E5E41"/>
    <w:rsid w:val="002E6521"/>
    <w:rsid w:val="002E7131"/>
    <w:rsid w:val="002E7943"/>
    <w:rsid w:val="002F0C32"/>
    <w:rsid w:val="002F166B"/>
    <w:rsid w:val="002F33C9"/>
    <w:rsid w:val="002F33CC"/>
    <w:rsid w:val="002F36AA"/>
    <w:rsid w:val="002F7685"/>
    <w:rsid w:val="002F7C57"/>
    <w:rsid w:val="00300333"/>
    <w:rsid w:val="00300A47"/>
    <w:rsid w:val="003039F2"/>
    <w:rsid w:val="00305822"/>
    <w:rsid w:val="0030595A"/>
    <w:rsid w:val="00305F10"/>
    <w:rsid w:val="00306509"/>
    <w:rsid w:val="00307086"/>
    <w:rsid w:val="00307431"/>
    <w:rsid w:val="00307C53"/>
    <w:rsid w:val="00307D30"/>
    <w:rsid w:val="00311708"/>
    <w:rsid w:val="00312058"/>
    <w:rsid w:val="003137D3"/>
    <w:rsid w:val="00314D10"/>
    <w:rsid w:val="0031562B"/>
    <w:rsid w:val="003160D4"/>
    <w:rsid w:val="003178E6"/>
    <w:rsid w:val="00317BD3"/>
    <w:rsid w:val="0032276A"/>
    <w:rsid w:val="00322C1D"/>
    <w:rsid w:val="00324F96"/>
    <w:rsid w:val="003256F6"/>
    <w:rsid w:val="00325E69"/>
    <w:rsid w:val="00330B17"/>
    <w:rsid w:val="00331F31"/>
    <w:rsid w:val="003335F1"/>
    <w:rsid w:val="00333F36"/>
    <w:rsid w:val="003341B1"/>
    <w:rsid w:val="00335021"/>
    <w:rsid w:val="00336C7B"/>
    <w:rsid w:val="00337B8E"/>
    <w:rsid w:val="0034014B"/>
    <w:rsid w:val="00341800"/>
    <w:rsid w:val="00341FB0"/>
    <w:rsid w:val="00342AE2"/>
    <w:rsid w:val="0034304C"/>
    <w:rsid w:val="00343785"/>
    <w:rsid w:val="0034439E"/>
    <w:rsid w:val="003507FD"/>
    <w:rsid w:val="003522DC"/>
    <w:rsid w:val="00352A01"/>
    <w:rsid w:val="00353A03"/>
    <w:rsid w:val="00354DB0"/>
    <w:rsid w:val="003553E6"/>
    <w:rsid w:val="00355D9E"/>
    <w:rsid w:val="00355F45"/>
    <w:rsid w:val="003561A8"/>
    <w:rsid w:val="00361585"/>
    <w:rsid w:val="003619EA"/>
    <w:rsid w:val="00361CAE"/>
    <w:rsid w:val="003621FB"/>
    <w:rsid w:val="0036572A"/>
    <w:rsid w:val="003667BE"/>
    <w:rsid w:val="00366E1D"/>
    <w:rsid w:val="0036731C"/>
    <w:rsid w:val="003706BF"/>
    <w:rsid w:val="00370D1D"/>
    <w:rsid w:val="00371FE9"/>
    <w:rsid w:val="0037298B"/>
    <w:rsid w:val="00374072"/>
    <w:rsid w:val="00375266"/>
    <w:rsid w:val="00376AB7"/>
    <w:rsid w:val="00381028"/>
    <w:rsid w:val="00381414"/>
    <w:rsid w:val="003819AB"/>
    <w:rsid w:val="003848FC"/>
    <w:rsid w:val="00384F12"/>
    <w:rsid w:val="0038569D"/>
    <w:rsid w:val="00385773"/>
    <w:rsid w:val="003873AA"/>
    <w:rsid w:val="0038752A"/>
    <w:rsid w:val="003878C1"/>
    <w:rsid w:val="00387C8D"/>
    <w:rsid w:val="0039025F"/>
    <w:rsid w:val="003932CE"/>
    <w:rsid w:val="00394F0A"/>
    <w:rsid w:val="00395D19"/>
    <w:rsid w:val="003A0994"/>
    <w:rsid w:val="003A2EE3"/>
    <w:rsid w:val="003A55D7"/>
    <w:rsid w:val="003A6859"/>
    <w:rsid w:val="003A7B96"/>
    <w:rsid w:val="003B111C"/>
    <w:rsid w:val="003B2450"/>
    <w:rsid w:val="003B4F50"/>
    <w:rsid w:val="003B50EE"/>
    <w:rsid w:val="003B58E9"/>
    <w:rsid w:val="003B6A48"/>
    <w:rsid w:val="003B6F9B"/>
    <w:rsid w:val="003B7DA8"/>
    <w:rsid w:val="003C2C09"/>
    <w:rsid w:val="003C31E4"/>
    <w:rsid w:val="003C51FE"/>
    <w:rsid w:val="003C7D2F"/>
    <w:rsid w:val="003D43BA"/>
    <w:rsid w:val="003D4647"/>
    <w:rsid w:val="003D4F94"/>
    <w:rsid w:val="003D61A9"/>
    <w:rsid w:val="003E13BE"/>
    <w:rsid w:val="003E394C"/>
    <w:rsid w:val="003E3B3C"/>
    <w:rsid w:val="003E3B47"/>
    <w:rsid w:val="003E4215"/>
    <w:rsid w:val="003E5159"/>
    <w:rsid w:val="003E5749"/>
    <w:rsid w:val="003E66C8"/>
    <w:rsid w:val="003E66D1"/>
    <w:rsid w:val="003E6AB1"/>
    <w:rsid w:val="003F18CF"/>
    <w:rsid w:val="003F1C70"/>
    <w:rsid w:val="003F36C2"/>
    <w:rsid w:val="003F4BDB"/>
    <w:rsid w:val="003F5636"/>
    <w:rsid w:val="003F63E3"/>
    <w:rsid w:val="00401DCF"/>
    <w:rsid w:val="004026AB"/>
    <w:rsid w:val="00402FEC"/>
    <w:rsid w:val="00403454"/>
    <w:rsid w:val="0040522B"/>
    <w:rsid w:val="00405F9E"/>
    <w:rsid w:val="00407A20"/>
    <w:rsid w:val="00411014"/>
    <w:rsid w:val="00411E7E"/>
    <w:rsid w:val="004125ED"/>
    <w:rsid w:val="00412EA2"/>
    <w:rsid w:val="00414716"/>
    <w:rsid w:val="004148A1"/>
    <w:rsid w:val="00414D78"/>
    <w:rsid w:val="00417A53"/>
    <w:rsid w:val="00420C8A"/>
    <w:rsid w:val="00421A20"/>
    <w:rsid w:val="004223D6"/>
    <w:rsid w:val="0042613A"/>
    <w:rsid w:val="00426300"/>
    <w:rsid w:val="0042630E"/>
    <w:rsid w:val="0043015C"/>
    <w:rsid w:val="00431183"/>
    <w:rsid w:val="00431C03"/>
    <w:rsid w:val="00433835"/>
    <w:rsid w:val="0043432C"/>
    <w:rsid w:val="00434635"/>
    <w:rsid w:val="004368FB"/>
    <w:rsid w:val="0043760A"/>
    <w:rsid w:val="0044272F"/>
    <w:rsid w:val="004441FD"/>
    <w:rsid w:val="00444E52"/>
    <w:rsid w:val="00446CEB"/>
    <w:rsid w:val="00446CFD"/>
    <w:rsid w:val="00450C8C"/>
    <w:rsid w:val="00450DF4"/>
    <w:rsid w:val="0045178E"/>
    <w:rsid w:val="004524A4"/>
    <w:rsid w:val="004524CA"/>
    <w:rsid w:val="00453078"/>
    <w:rsid w:val="00453C7F"/>
    <w:rsid w:val="00453DC7"/>
    <w:rsid w:val="00455AD3"/>
    <w:rsid w:val="00456842"/>
    <w:rsid w:val="00460D8A"/>
    <w:rsid w:val="00460ECD"/>
    <w:rsid w:val="00461622"/>
    <w:rsid w:val="004616ED"/>
    <w:rsid w:val="0046263C"/>
    <w:rsid w:val="0046266E"/>
    <w:rsid w:val="004669D9"/>
    <w:rsid w:val="00467114"/>
    <w:rsid w:val="00470733"/>
    <w:rsid w:val="00472D21"/>
    <w:rsid w:val="00473222"/>
    <w:rsid w:val="004741F1"/>
    <w:rsid w:val="0047450D"/>
    <w:rsid w:val="0047534B"/>
    <w:rsid w:val="004801EE"/>
    <w:rsid w:val="00480213"/>
    <w:rsid w:val="004803F4"/>
    <w:rsid w:val="00480A9F"/>
    <w:rsid w:val="00481ACF"/>
    <w:rsid w:val="00481EAA"/>
    <w:rsid w:val="00483691"/>
    <w:rsid w:val="0048674B"/>
    <w:rsid w:val="00486B97"/>
    <w:rsid w:val="004903E8"/>
    <w:rsid w:val="0049205B"/>
    <w:rsid w:val="0049267B"/>
    <w:rsid w:val="00494496"/>
    <w:rsid w:val="0049519D"/>
    <w:rsid w:val="00495704"/>
    <w:rsid w:val="004965CC"/>
    <w:rsid w:val="00496E9B"/>
    <w:rsid w:val="00497925"/>
    <w:rsid w:val="004A0660"/>
    <w:rsid w:val="004A2B60"/>
    <w:rsid w:val="004A4204"/>
    <w:rsid w:val="004A53E2"/>
    <w:rsid w:val="004A5570"/>
    <w:rsid w:val="004A60B7"/>
    <w:rsid w:val="004B04FA"/>
    <w:rsid w:val="004B11E5"/>
    <w:rsid w:val="004B3163"/>
    <w:rsid w:val="004B3920"/>
    <w:rsid w:val="004B3BE9"/>
    <w:rsid w:val="004B405F"/>
    <w:rsid w:val="004B428F"/>
    <w:rsid w:val="004B4740"/>
    <w:rsid w:val="004B5681"/>
    <w:rsid w:val="004B58F1"/>
    <w:rsid w:val="004C03BC"/>
    <w:rsid w:val="004C0E1E"/>
    <w:rsid w:val="004C1779"/>
    <w:rsid w:val="004C24B3"/>
    <w:rsid w:val="004C25BA"/>
    <w:rsid w:val="004C27B2"/>
    <w:rsid w:val="004C45B7"/>
    <w:rsid w:val="004C52DC"/>
    <w:rsid w:val="004C5FE3"/>
    <w:rsid w:val="004D023A"/>
    <w:rsid w:val="004D29AB"/>
    <w:rsid w:val="004D47CC"/>
    <w:rsid w:val="004D49D0"/>
    <w:rsid w:val="004D5213"/>
    <w:rsid w:val="004D7AEB"/>
    <w:rsid w:val="004E2F71"/>
    <w:rsid w:val="004E3981"/>
    <w:rsid w:val="004E3F9E"/>
    <w:rsid w:val="004E4B88"/>
    <w:rsid w:val="004E7581"/>
    <w:rsid w:val="004E7634"/>
    <w:rsid w:val="004E7739"/>
    <w:rsid w:val="004F0AC6"/>
    <w:rsid w:val="004F1311"/>
    <w:rsid w:val="004F2695"/>
    <w:rsid w:val="004F2E6B"/>
    <w:rsid w:val="004F73E0"/>
    <w:rsid w:val="004F7EE2"/>
    <w:rsid w:val="00500A54"/>
    <w:rsid w:val="00500ACC"/>
    <w:rsid w:val="0050100C"/>
    <w:rsid w:val="005021A0"/>
    <w:rsid w:val="00502889"/>
    <w:rsid w:val="005052CA"/>
    <w:rsid w:val="00507AA1"/>
    <w:rsid w:val="00510A51"/>
    <w:rsid w:val="0051254E"/>
    <w:rsid w:val="005126A2"/>
    <w:rsid w:val="00512B07"/>
    <w:rsid w:val="00513805"/>
    <w:rsid w:val="005145AB"/>
    <w:rsid w:val="00514D09"/>
    <w:rsid w:val="00515E16"/>
    <w:rsid w:val="005171A3"/>
    <w:rsid w:val="0052082B"/>
    <w:rsid w:val="00520FAF"/>
    <w:rsid w:val="00523E5B"/>
    <w:rsid w:val="00525D26"/>
    <w:rsid w:val="0052605F"/>
    <w:rsid w:val="005266E6"/>
    <w:rsid w:val="005269CD"/>
    <w:rsid w:val="00527569"/>
    <w:rsid w:val="00527943"/>
    <w:rsid w:val="00530D2C"/>
    <w:rsid w:val="00531BFE"/>
    <w:rsid w:val="00531DE4"/>
    <w:rsid w:val="0053343C"/>
    <w:rsid w:val="005337C2"/>
    <w:rsid w:val="00534457"/>
    <w:rsid w:val="00536578"/>
    <w:rsid w:val="00540D17"/>
    <w:rsid w:val="00540F68"/>
    <w:rsid w:val="00542ABC"/>
    <w:rsid w:val="00542DD7"/>
    <w:rsid w:val="00542F1F"/>
    <w:rsid w:val="005431FA"/>
    <w:rsid w:val="00543E6C"/>
    <w:rsid w:val="005447C6"/>
    <w:rsid w:val="00545EC3"/>
    <w:rsid w:val="00547610"/>
    <w:rsid w:val="00547693"/>
    <w:rsid w:val="0054782F"/>
    <w:rsid w:val="00550A6B"/>
    <w:rsid w:val="00550C6F"/>
    <w:rsid w:val="00553FDB"/>
    <w:rsid w:val="0056024F"/>
    <w:rsid w:val="00562941"/>
    <w:rsid w:val="005649B5"/>
    <w:rsid w:val="00565B6C"/>
    <w:rsid w:val="00570B3B"/>
    <w:rsid w:val="005712CF"/>
    <w:rsid w:val="0057439D"/>
    <w:rsid w:val="00574DB4"/>
    <w:rsid w:val="005770F8"/>
    <w:rsid w:val="00580635"/>
    <w:rsid w:val="00581B40"/>
    <w:rsid w:val="00581E4D"/>
    <w:rsid w:val="00583FCE"/>
    <w:rsid w:val="00591195"/>
    <w:rsid w:val="00592DFF"/>
    <w:rsid w:val="00594B9F"/>
    <w:rsid w:val="00594F9E"/>
    <w:rsid w:val="005962B5"/>
    <w:rsid w:val="005962E6"/>
    <w:rsid w:val="00596DF7"/>
    <w:rsid w:val="005A0BC8"/>
    <w:rsid w:val="005A1F26"/>
    <w:rsid w:val="005A38BD"/>
    <w:rsid w:val="005A419F"/>
    <w:rsid w:val="005A4591"/>
    <w:rsid w:val="005A58D5"/>
    <w:rsid w:val="005A6ABD"/>
    <w:rsid w:val="005A7201"/>
    <w:rsid w:val="005B05EC"/>
    <w:rsid w:val="005B08A3"/>
    <w:rsid w:val="005B1200"/>
    <w:rsid w:val="005B294B"/>
    <w:rsid w:val="005B33A8"/>
    <w:rsid w:val="005B35B0"/>
    <w:rsid w:val="005B4C36"/>
    <w:rsid w:val="005C0E61"/>
    <w:rsid w:val="005C1B48"/>
    <w:rsid w:val="005C3366"/>
    <w:rsid w:val="005C35F3"/>
    <w:rsid w:val="005C4B97"/>
    <w:rsid w:val="005C50A5"/>
    <w:rsid w:val="005C6176"/>
    <w:rsid w:val="005C6349"/>
    <w:rsid w:val="005C7561"/>
    <w:rsid w:val="005C7606"/>
    <w:rsid w:val="005D0E98"/>
    <w:rsid w:val="005D221C"/>
    <w:rsid w:val="005D3068"/>
    <w:rsid w:val="005D309C"/>
    <w:rsid w:val="005D3E2C"/>
    <w:rsid w:val="005D5180"/>
    <w:rsid w:val="005E1C3C"/>
    <w:rsid w:val="005E393C"/>
    <w:rsid w:val="005E3C35"/>
    <w:rsid w:val="005E4262"/>
    <w:rsid w:val="005E49E4"/>
    <w:rsid w:val="005E4B33"/>
    <w:rsid w:val="005E4EAD"/>
    <w:rsid w:val="005E7389"/>
    <w:rsid w:val="005E7E56"/>
    <w:rsid w:val="005F0966"/>
    <w:rsid w:val="005F3E31"/>
    <w:rsid w:val="005F50F4"/>
    <w:rsid w:val="005F5AF3"/>
    <w:rsid w:val="00600886"/>
    <w:rsid w:val="00601B65"/>
    <w:rsid w:val="00602270"/>
    <w:rsid w:val="006027FC"/>
    <w:rsid w:val="00602AA9"/>
    <w:rsid w:val="0060554A"/>
    <w:rsid w:val="00605B6D"/>
    <w:rsid w:val="00606126"/>
    <w:rsid w:val="00607596"/>
    <w:rsid w:val="00610F41"/>
    <w:rsid w:val="00611C43"/>
    <w:rsid w:val="006127ED"/>
    <w:rsid w:val="00613C31"/>
    <w:rsid w:val="0061454D"/>
    <w:rsid w:val="006147D7"/>
    <w:rsid w:val="00615F71"/>
    <w:rsid w:val="00615FEF"/>
    <w:rsid w:val="00616171"/>
    <w:rsid w:val="006168ED"/>
    <w:rsid w:val="00616D65"/>
    <w:rsid w:val="006203E7"/>
    <w:rsid w:val="00620B1C"/>
    <w:rsid w:val="00621889"/>
    <w:rsid w:val="00621A1F"/>
    <w:rsid w:val="00624BD3"/>
    <w:rsid w:val="006252F9"/>
    <w:rsid w:val="006253D9"/>
    <w:rsid w:val="00625629"/>
    <w:rsid w:val="0062568C"/>
    <w:rsid w:val="00625A35"/>
    <w:rsid w:val="00625B4A"/>
    <w:rsid w:val="00625FEE"/>
    <w:rsid w:val="00626F7E"/>
    <w:rsid w:val="00627BBA"/>
    <w:rsid w:val="00630A90"/>
    <w:rsid w:val="0063113B"/>
    <w:rsid w:val="0063136B"/>
    <w:rsid w:val="00631B35"/>
    <w:rsid w:val="006320C1"/>
    <w:rsid w:val="006329EC"/>
    <w:rsid w:val="00633FAB"/>
    <w:rsid w:val="00634B5A"/>
    <w:rsid w:val="00635057"/>
    <w:rsid w:val="00635AF4"/>
    <w:rsid w:val="00645EE7"/>
    <w:rsid w:val="006467BD"/>
    <w:rsid w:val="006475E1"/>
    <w:rsid w:val="006477C2"/>
    <w:rsid w:val="00653CF9"/>
    <w:rsid w:val="00654C5A"/>
    <w:rsid w:val="006551DA"/>
    <w:rsid w:val="006551F1"/>
    <w:rsid w:val="0065654A"/>
    <w:rsid w:val="0065691D"/>
    <w:rsid w:val="00656C3A"/>
    <w:rsid w:val="0065749A"/>
    <w:rsid w:val="0066046D"/>
    <w:rsid w:val="006606E9"/>
    <w:rsid w:val="00660FD8"/>
    <w:rsid w:val="00661B35"/>
    <w:rsid w:val="006631E2"/>
    <w:rsid w:val="006635E7"/>
    <w:rsid w:val="00663DA3"/>
    <w:rsid w:val="0066436E"/>
    <w:rsid w:val="0066460F"/>
    <w:rsid w:val="00665D72"/>
    <w:rsid w:val="00666165"/>
    <w:rsid w:val="0066628D"/>
    <w:rsid w:val="0066650A"/>
    <w:rsid w:val="006714EF"/>
    <w:rsid w:val="00671BE0"/>
    <w:rsid w:val="0067211B"/>
    <w:rsid w:val="00674087"/>
    <w:rsid w:val="006740C3"/>
    <w:rsid w:val="00674F76"/>
    <w:rsid w:val="0067564F"/>
    <w:rsid w:val="006758BC"/>
    <w:rsid w:val="0067609C"/>
    <w:rsid w:val="00677D75"/>
    <w:rsid w:val="00681890"/>
    <w:rsid w:val="00682E76"/>
    <w:rsid w:val="00685FCF"/>
    <w:rsid w:val="00687642"/>
    <w:rsid w:val="00687C31"/>
    <w:rsid w:val="0069142D"/>
    <w:rsid w:val="00691E9A"/>
    <w:rsid w:val="00693587"/>
    <w:rsid w:val="00693F33"/>
    <w:rsid w:val="00696D92"/>
    <w:rsid w:val="00697BDF"/>
    <w:rsid w:val="006A119E"/>
    <w:rsid w:val="006A23DE"/>
    <w:rsid w:val="006A4047"/>
    <w:rsid w:val="006A4092"/>
    <w:rsid w:val="006A661E"/>
    <w:rsid w:val="006A7CEE"/>
    <w:rsid w:val="006B1C45"/>
    <w:rsid w:val="006B21F4"/>
    <w:rsid w:val="006B264C"/>
    <w:rsid w:val="006B2FA8"/>
    <w:rsid w:val="006B4959"/>
    <w:rsid w:val="006B4F36"/>
    <w:rsid w:val="006B7BEA"/>
    <w:rsid w:val="006C0270"/>
    <w:rsid w:val="006C0AE6"/>
    <w:rsid w:val="006C2155"/>
    <w:rsid w:val="006C2B50"/>
    <w:rsid w:val="006C3D88"/>
    <w:rsid w:val="006C58CF"/>
    <w:rsid w:val="006C597B"/>
    <w:rsid w:val="006C5D7E"/>
    <w:rsid w:val="006C5FCD"/>
    <w:rsid w:val="006C653B"/>
    <w:rsid w:val="006C6694"/>
    <w:rsid w:val="006D04A6"/>
    <w:rsid w:val="006D34C1"/>
    <w:rsid w:val="006D43D2"/>
    <w:rsid w:val="006D58C5"/>
    <w:rsid w:val="006D5999"/>
    <w:rsid w:val="006D6992"/>
    <w:rsid w:val="006D77EC"/>
    <w:rsid w:val="006E2477"/>
    <w:rsid w:val="006E473D"/>
    <w:rsid w:val="006E5F0B"/>
    <w:rsid w:val="006E601A"/>
    <w:rsid w:val="006E7495"/>
    <w:rsid w:val="006E7AFD"/>
    <w:rsid w:val="006F049F"/>
    <w:rsid w:val="006F16D1"/>
    <w:rsid w:val="006F257A"/>
    <w:rsid w:val="006F3A33"/>
    <w:rsid w:val="006F3D6E"/>
    <w:rsid w:val="006F6783"/>
    <w:rsid w:val="006F6897"/>
    <w:rsid w:val="006F6DD2"/>
    <w:rsid w:val="00700406"/>
    <w:rsid w:val="00701C63"/>
    <w:rsid w:val="00701DB8"/>
    <w:rsid w:val="007021C3"/>
    <w:rsid w:val="00702327"/>
    <w:rsid w:val="00703038"/>
    <w:rsid w:val="00704478"/>
    <w:rsid w:val="0070507E"/>
    <w:rsid w:val="00705184"/>
    <w:rsid w:val="0071340E"/>
    <w:rsid w:val="00713FEB"/>
    <w:rsid w:val="007155E3"/>
    <w:rsid w:val="00716F27"/>
    <w:rsid w:val="007228CE"/>
    <w:rsid w:val="0072310E"/>
    <w:rsid w:val="00725BC2"/>
    <w:rsid w:val="00725E82"/>
    <w:rsid w:val="007301E0"/>
    <w:rsid w:val="0073029F"/>
    <w:rsid w:val="00730D5F"/>
    <w:rsid w:val="007319A0"/>
    <w:rsid w:val="00731C65"/>
    <w:rsid w:val="00731CC7"/>
    <w:rsid w:val="007332FE"/>
    <w:rsid w:val="00733C91"/>
    <w:rsid w:val="00740082"/>
    <w:rsid w:val="0074067F"/>
    <w:rsid w:val="00742263"/>
    <w:rsid w:val="00742879"/>
    <w:rsid w:val="00742CA6"/>
    <w:rsid w:val="00745D84"/>
    <w:rsid w:val="00747FB4"/>
    <w:rsid w:val="007505B4"/>
    <w:rsid w:val="00750B1C"/>
    <w:rsid w:val="007544AE"/>
    <w:rsid w:val="00756150"/>
    <w:rsid w:val="00756298"/>
    <w:rsid w:val="00756E5A"/>
    <w:rsid w:val="007577C9"/>
    <w:rsid w:val="007605B3"/>
    <w:rsid w:val="007606F0"/>
    <w:rsid w:val="00761336"/>
    <w:rsid w:val="00762D99"/>
    <w:rsid w:val="00762E79"/>
    <w:rsid w:val="00763E01"/>
    <w:rsid w:val="00763E5E"/>
    <w:rsid w:val="00764258"/>
    <w:rsid w:val="007646C8"/>
    <w:rsid w:val="00767B28"/>
    <w:rsid w:val="00767FFC"/>
    <w:rsid w:val="00770FB8"/>
    <w:rsid w:val="00771683"/>
    <w:rsid w:val="00772280"/>
    <w:rsid w:val="00772812"/>
    <w:rsid w:val="00772BF5"/>
    <w:rsid w:val="00775A5D"/>
    <w:rsid w:val="007768E1"/>
    <w:rsid w:val="00777015"/>
    <w:rsid w:val="0077702E"/>
    <w:rsid w:val="007779DB"/>
    <w:rsid w:val="00777FA6"/>
    <w:rsid w:val="00780169"/>
    <w:rsid w:val="0078084E"/>
    <w:rsid w:val="0078452A"/>
    <w:rsid w:val="00784557"/>
    <w:rsid w:val="007861D8"/>
    <w:rsid w:val="00786587"/>
    <w:rsid w:val="00791FA7"/>
    <w:rsid w:val="00794278"/>
    <w:rsid w:val="00794298"/>
    <w:rsid w:val="0079774F"/>
    <w:rsid w:val="007A0338"/>
    <w:rsid w:val="007A0D3C"/>
    <w:rsid w:val="007A1BE8"/>
    <w:rsid w:val="007A416D"/>
    <w:rsid w:val="007A4D74"/>
    <w:rsid w:val="007A521D"/>
    <w:rsid w:val="007A5B4C"/>
    <w:rsid w:val="007A762C"/>
    <w:rsid w:val="007A7B67"/>
    <w:rsid w:val="007A7F54"/>
    <w:rsid w:val="007B1B6A"/>
    <w:rsid w:val="007B25E3"/>
    <w:rsid w:val="007B2BAA"/>
    <w:rsid w:val="007B3868"/>
    <w:rsid w:val="007B3A46"/>
    <w:rsid w:val="007B5C62"/>
    <w:rsid w:val="007B613B"/>
    <w:rsid w:val="007B73F5"/>
    <w:rsid w:val="007B76D4"/>
    <w:rsid w:val="007B7C97"/>
    <w:rsid w:val="007C1C9E"/>
    <w:rsid w:val="007C1EFB"/>
    <w:rsid w:val="007C24B6"/>
    <w:rsid w:val="007C2A0C"/>
    <w:rsid w:val="007C32C3"/>
    <w:rsid w:val="007C3912"/>
    <w:rsid w:val="007C3EF5"/>
    <w:rsid w:val="007C4010"/>
    <w:rsid w:val="007C4D2A"/>
    <w:rsid w:val="007C655B"/>
    <w:rsid w:val="007C7425"/>
    <w:rsid w:val="007D03F7"/>
    <w:rsid w:val="007D0DCC"/>
    <w:rsid w:val="007D1978"/>
    <w:rsid w:val="007D41BD"/>
    <w:rsid w:val="007D5BE2"/>
    <w:rsid w:val="007D7A77"/>
    <w:rsid w:val="007D7B22"/>
    <w:rsid w:val="007E1501"/>
    <w:rsid w:val="007E2695"/>
    <w:rsid w:val="007E3AA3"/>
    <w:rsid w:val="007E44E2"/>
    <w:rsid w:val="007E488B"/>
    <w:rsid w:val="007E7D53"/>
    <w:rsid w:val="007F083B"/>
    <w:rsid w:val="007F0BDB"/>
    <w:rsid w:val="007F266B"/>
    <w:rsid w:val="007F5438"/>
    <w:rsid w:val="007F6BC5"/>
    <w:rsid w:val="007F7E20"/>
    <w:rsid w:val="00800C86"/>
    <w:rsid w:val="0080252F"/>
    <w:rsid w:val="00802573"/>
    <w:rsid w:val="0080501E"/>
    <w:rsid w:val="00805A2C"/>
    <w:rsid w:val="00805AAC"/>
    <w:rsid w:val="008066C7"/>
    <w:rsid w:val="008077C5"/>
    <w:rsid w:val="0081162A"/>
    <w:rsid w:val="00812DC6"/>
    <w:rsid w:val="008138D9"/>
    <w:rsid w:val="00813D98"/>
    <w:rsid w:val="0081421D"/>
    <w:rsid w:val="0081529B"/>
    <w:rsid w:val="00815690"/>
    <w:rsid w:val="00815F7F"/>
    <w:rsid w:val="00817241"/>
    <w:rsid w:val="00817C91"/>
    <w:rsid w:val="00820F6D"/>
    <w:rsid w:val="00821247"/>
    <w:rsid w:val="008236B4"/>
    <w:rsid w:val="00824E3F"/>
    <w:rsid w:val="008267C0"/>
    <w:rsid w:val="00827CD7"/>
    <w:rsid w:val="00830B5E"/>
    <w:rsid w:val="00831239"/>
    <w:rsid w:val="00832033"/>
    <w:rsid w:val="0083219D"/>
    <w:rsid w:val="0083292F"/>
    <w:rsid w:val="00832DF2"/>
    <w:rsid w:val="00832FE0"/>
    <w:rsid w:val="00833A21"/>
    <w:rsid w:val="00834001"/>
    <w:rsid w:val="00834515"/>
    <w:rsid w:val="00835783"/>
    <w:rsid w:val="00835FAE"/>
    <w:rsid w:val="00836F43"/>
    <w:rsid w:val="00837D1D"/>
    <w:rsid w:val="00837DF9"/>
    <w:rsid w:val="008411C6"/>
    <w:rsid w:val="008425CE"/>
    <w:rsid w:val="008439E9"/>
    <w:rsid w:val="008444E8"/>
    <w:rsid w:val="0084557B"/>
    <w:rsid w:val="00845C94"/>
    <w:rsid w:val="00846994"/>
    <w:rsid w:val="00847081"/>
    <w:rsid w:val="00851312"/>
    <w:rsid w:val="00851C6D"/>
    <w:rsid w:val="00851CB7"/>
    <w:rsid w:val="0085260A"/>
    <w:rsid w:val="00852944"/>
    <w:rsid w:val="00852AEB"/>
    <w:rsid w:val="00852F5E"/>
    <w:rsid w:val="00854CB5"/>
    <w:rsid w:val="00855624"/>
    <w:rsid w:val="00861576"/>
    <w:rsid w:val="00861F12"/>
    <w:rsid w:val="00862187"/>
    <w:rsid w:val="00865C20"/>
    <w:rsid w:val="008663D3"/>
    <w:rsid w:val="008705A3"/>
    <w:rsid w:val="00871A74"/>
    <w:rsid w:val="008730B4"/>
    <w:rsid w:val="00873582"/>
    <w:rsid w:val="00874499"/>
    <w:rsid w:val="00874B56"/>
    <w:rsid w:val="008755A8"/>
    <w:rsid w:val="00877419"/>
    <w:rsid w:val="00880790"/>
    <w:rsid w:val="00880C50"/>
    <w:rsid w:val="00883A1A"/>
    <w:rsid w:val="00883F1D"/>
    <w:rsid w:val="0088556B"/>
    <w:rsid w:val="0088746C"/>
    <w:rsid w:val="00887480"/>
    <w:rsid w:val="00887CC1"/>
    <w:rsid w:val="00890F55"/>
    <w:rsid w:val="00890FBF"/>
    <w:rsid w:val="008911F1"/>
    <w:rsid w:val="00891914"/>
    <w:rsid w:val="0089396B"/>
    <w:rsid w:val="00893FE5"/>
    <w:rsid w:val="00897402"/>
    <w:rsid w:val="008A19E3"/>
    <w:rsid w:val="008A1B46"/>
    <w:rsid w:val="008A2DC5"/>
    <w:rsid w:val="008A4B9F"/>
    <w:rsid w:val="008A5497"/>
    <w:rsid w:val="008A55D0"/>
    <w:rsid w:val="008A562D"/>
    <w:rsid w:val="008A62E9"/>
    <w:rsid w:val="008B14AF"/>
    <w:rsid w:val="008B2E38"/>
    <w:rsid w:val="008B3ED8"/>
    <w:rsid w:val="008B4FCC"/>
    <w:rsid w:val="008B5A54"/>
    <w:rsid w:val="008B752D"/>
    <w:rsid w:val="008C16C2"/>
    <w:rsid w:val="008C4100"/>
    <w:rsid w:val="008C4442"/>
    <w:rsid w:val="008C44D5"/>
    <w:rsid w:val="008C4789"/>
    <w:rsid w:val="008C7847"/>
    <w:rsid w:val="008D0CE5"/>
    <w:rsid w:val="008D1021"/>
    <w:rsid w:val="008D1AA7"/>
    <w:rsid w:val="008D2C3F"/>
    <w:rsid w:val="008D7884"/>
    <w:rsid w:val="008E12AB"/>
    <w:rsid w:val="008E14CA"/>
    <w:rsid w:val="008E3385"/>
    <w:rsid w:val="008E3BCC"/>
    <w:rsid w:val="008E46A4"/>
    <w:rsid w:val="008E616C"/>
    <w:rsid w:val="008E6C96"/>
    <w:rsid w:val="008E6D6E"/>
    <w:rsid w:val="008F00C3"/>
    <w:rsid w:val="008F179E"/>
    <w:rsid w:val="008F2C00"/>
    <w:rsid w:val="008F3375"/>
    <w:rsid w:val="008F3EE6"/>
    <w:rsid w:val="008F44F1"/>
    <w:rsid w:val="008F46DA"/>
    <w:rsid w:val="008F51A7"/>
    <w:rsid w:val="00900CC8"/>
    <w:rsid w:val="00904596"/>
    <w:rsid w:val="0090585C"/>
    <w:rsid w:val="00905BB7"/>
    <w:rsid w:val="0091147F"/>
    <w:rsid w:val="00916B14"/>
    <w:rsid w:val="0092083C"/>
    <w:rsid w:val="0092307C"/>
    <w:rsid w:val="00923A37"/>
    <w:rsid w:val="0092506E"/>
    <w:rsid w:val="009251DB"/>
    <w:rsid w:val="009268B3"/>
    <w:rsid w:val="0092692C"/>
    <w:rsid w:val="0093059C"/>
    <w:rsid w:val="00930E31"/>
    <w:rsid w:val="0093120B"/>
    <w:rsid w:val="00931339"/>
    <w:rsid w:val="00931AA5"/>
    <w:rsid w:val="00933067"/>
    <w:rsid w:val="00937AFD"/>
    <w:rsid w:val="00943717"/>
    <w:rsid w:val="00945364"/>
    <w:rsid w:val="009455B9"/>
    <w:rsid w:val="009461D2"/>
    <w:rsid w:val="009469A8"/>
    <w:rsid w:val="009469F9"/>
    <w:rsid w:val="0094772F"/>
    <w:rsid w:val="0094783C"/>
    <w:rsid w:val="00950A32"/>
    <w:rsid w:val="0095118C"/>
    <w:rsid w:val="009524E7"/>
    <w:rsid w:val="00952C3A"/>
    <w:rsid w:val="009541BC"/>
    <w:rsid w:val="00954620"/>
    <w:rsid w:val="00956B0B"/>
    <w:rsid w:val="0095710E"/>
    <w:rsid w:val="00957D17"/>
    <w:rsid w:val="00961E0F"/>
    <w:rsid w:val="009635A2"/>
    <w:rsid w:val="0096386A"/>
    <w:rsid w:val="00964F57"/>
    <w:rsid w:val="009670CE"/>
    <w:rsid w:val="009675AE"/>
    <w:rsid w:val="009736FB"/>
    <w:rsid w:val="009772D8"/>
    <w:rsid w:val="00980345"/>
    <w:rsid w:val="0098166B"/>
    <w:rsid w:val="00984823"/>
    <w:rsid w:val="00985AF6"/>
    <w:rsid w:val="0099078D"/>
    <w:rsid w:val="009908A9"/>
    <w:rsid w:val="00990AD6"/>
    <w:rsid w:val="00991349"/>
    <w:rsid w:val="0099323D"/>
    <w:rsid w:val="00993A63"/>
    <w:rsid w:val="00993BCA"/>
    <w:rsid w:val="00995F49"/>
    <w:rsid w:val="0099624B"/>
    <w:rsid w:val="009962CF"/>
    <w:rsid w:val="00997D7A"/>
    <w:rsid w:val="009A02F5"/>
    <w:rsid w:val="009A02FE"/>
    <w:rsid w:val="009A1B54"/>
    <w:rsid w:val="009A30D4"/>
    <w:rsid w:val="009A3D33"/>
    <w:rsid w:val="009A3FC9"/>
    <w:rsid w:val="009A4B15"/>
    <w:rsid w:val="009A52B4"/>
    <w:rsid w:val="009A5D26"/>
    <w:rsid w:val="009B2A12"/>
    <w:rsid w:val="009B3C99"/>
    <w:rsid w:val="009B44EA"/>
    <w:rsid w:val="009B7D69"/>
    <w:rsid w:val="009C0FFB"/>
    <w:rsid w:val="009C103B"/>
    <w:rsid w:val="009C30C5"/>
    <w:rsid w:val="009C31B4"/>
    <w:rsid w:val="009C3850"/>
    <w:rsid w:val="009C4077"/>
    <w:rsid w:val="009C6BAD"/>
    <w:rsid w:val="009C6D09"/>
    <w:rsid w:val="009C6E48"/>
    <w:rsid w:val="009C6F8A"/>
    <w:rsid w:val="009C71E1"/>
    <w:rsid w:val="009C7269"/>
    <w:rsid w:val="009D1B88"/>
    <w:rsid w:val="009D1C59"/>
    <w:rsid w:val="009D22C3"/>
    <w:rsid w:val="009D76FF"/>
    <w:rsid w:val="009D7955"/>
    <w:rsid w:val="009E15A7"/>
    <w:rsid w:val="009E2AD0"/>
    <w:rsid w:val="009E58BA"/>
    <w:rsid w:val="009E7C4A"/>
    <w:rsid w:val="009F0405"/>
    <w:rsid w:val="009F0407"/>
    <w:rsid w:val="009F173D"/>
    <w:rsid w:val="009F2773"/>
    <w:rsid w:val="009F3648"/>
    <w:rsid w:val="009F5FC0"/>
    <w:rsid w:val="009F7B28"/>
    <w:rsid w:val="00A0030E"/>
    <w:rsid w:val="00A01659"/>
    <w:rsid w:val="00A01DF2"/>
    <w:rsid w:val="00A03015"/>
    <w:rsid w:val="00A039B8"/>
    <w:rsid w:val="00A04949"/>
    <w:rsid w:val="00A05500"/>
    <w:rsid w:val="00A06897"/>
    <w:rsid w:val="00A10AC0"/>
    <w:rsid w:val="00A115E5"/>
    <w:rsid w:val="00A12129"/>
    <w:rsid w:val="00A13922"/>
    <w:rsid w:val="00A13A16"/>
    <w:rsid w:val="00A13DD8"/>
    <w:rsid w:val="00A143FD"/>
    <w:rsid w:val="00A14702"/>
    <w:rsid w:val="00A14928"/>
    <w:rsid w:val="00A15564"/>
    <w:rsid w:val="00A16486"/>
    <w:rsid w:val="00A173D4"/>
    <w:rsid w:val="00A20897"/>
    <w:rsid w:val="00A20C0E"/>
    <w:rsid w:val="00A22EC8"/>
    <w:rsid w:val="00A23828"/>
    <w:rsid w:val="00A26B2C"/>
    <w:rsid w:val="00A270B3"/>
    <w:rsid w:val="00A27441"/>
    <w:rsid w:val="00A2793B"/>
    <w:rsid w:val="00A3298A"/>
    <w:rsid w:val="00A34636"/>
    <w:rsid w:val="00A36B30"/>
    <w:rsid w:val="00A36F55"/>
    <w:rsid w:val="00A40973"/>
    <w:rsid w:val="00A42819"/>
    <w:rsid w:val="00A42F86"/>
    <w:rsid w:val="00A47236"/>
    <w:rsid w:val="00A47BC5"/>
    <w:rsid w:val="00A5110D"/>
    <w:rsid w:val="00A5239B"/>
    <w:rsid w:val="00A52F42"/>
    <w:rsid w:val="00A53357"/>
    <w:rsid w:val="00A536AD"/>
    <w:rsid w:val="00A564D3"/>
    <w:rsid w:val="00A56F16"/>
    <w:rsid w:val="00A61D82"/>
    <w:rsid w:val="00A624DA"/>
    <w:rsid w:val="00A66FE2"/>
    <w:rsid w:val="00A675CD"/>
    <w:rsid w:val="00A67B5D"/>
    <w:rsid w:val="00A67C08"/>
    <w:rsid w:val="00A70B9E"/>
    <w:rsid w:val="00A71802"/>
    <w:rsid w:val="00A74290"/>
    <w:rsid w:val="00A74F1E"/>
    <w:rsid w:val="00A75372"/>
    <w:rsid w:val="00A75739"/>
    <w:rsid w:val="00A767E9"/>
    <w:rsid w:val="00A7788E"/>
    <w:rsid w:val="00A82FC5"/>
    <w:rsid w:val="00A84590"/>
    <w:rsid w:val="00A86692"/>
    <w:rsid w:val="00A87B3B"/>
    <w:rsid w:val="00A9052A"/>
    <w:rsid w:val="00A91868"/>
    <w:rsid w:val="00A9349E"/>
    <w:rsid w:val="00AA04ED"/>
    <w:rsid w:val="00AA0C47"/>
    <w:rsid w:val="00AA1F24"/>
    <w:rsid w:val="00AA2EE0"/>
    <w:rsid w:val="00AA3130"/>
    <w:rsid w:val="00AA3573"/>
    <w:rsid w:val="00AA41EC"/>
    <w:rsid w:val="00AA4875"/>
    <w:rsid w:val="00AA53FA"/>
    <w:rsid w:val="00AA5D83"/>
    <w:rsid w:val="00AA7E11"/>
    <w:rsid w:val="00AB1C02"/>
    <w:rsid w:val="00AB20B0"/>
    <w:rsid w:val="00AB451C"/>
    <w:rsid w:val="00AB48B3"/>
    <w:rsid w:val="00AB534A"/>
    <w:rsid w:val="00AB5363"/>
    <w:rsid w:val="00AB59B0"/>
    <w:rsid w:val="00AB62CB"/>
    <w:rsid w:val="00AB7539"/>
    <w:rsid w:val="00AC031A"/>
    <w:rsid w:val="00AC0437"/>
    <w:rsid w:val="00AC0F6F"/>
    <w:rsid w:val="00AC50D3"/>
    <w:rsid w:val="00AC617C"/>
    <w:rsid w:val="00AC747B"/>
    <w:rsid w:val="00AC7669"/>
    <w:rsid w:val="00AC7928"/>
    <w:rsid w:val="00AD0196"/>
    <w:rsid w:val="00AD20EB"/>
    <w:rsid w:val="00AD2896"/>
    <w:rsid w:val="00AD3038"/>
    <w:rsid w:val="00AD3846"/>
    <w:rsid w:val="00AD4F5F"/>
    <w:rsid w:val="00AD53F2"/>
    <w:rsid w:val="00AD5DBF"/>
    <w:rsid w:val="00AD6EFA"/>
    <w:rsid w:val="00AD7055"/>
    <w:rsid w:val="00AD7684"/>
    <w:rsid w:val="00AD7FD4"/>
    <w:rsid w:val="00AE0D41"/>
    <w:rsid w:val="00AE0E48"/>
    <w:rsid w:val="00AE15F7"/>
    <w:rsid w:val="00AE22D7"/>
    <w:rsid w:val="00AE3126"/>
    <w:rsid w:val="00AE3878"/>
    <w:rsid w:val="00AE52EA"/>
    <w:rsid w:val="00AE5682"/>
    <w:rsid w:val="00AE5EAD"/>
    <w:rsid w:val="00AE6B4E"/>
    <w:rsid w:val="00AF38CB"/>
    <w:rsid w:val="00AF41FD"/>
    <w:rsid w:val="00AF43F3"/>
    <w:rsid w:val="00AF5902"/>
    <w:rsid w:val="00AF7425"/>
    <w:rsid w:val="00AF75AD"/>
    <w:rsid w:val="00AF76BD"/>
    <w:rsid w:val="00B0453F"/>
    <w:rsid w:val="00B04FEC"/>
    <w:rsid w:val="00B051CC"/>
    <w:rsid w:val="00B071B9"/>
    <w:rsid w:val="00B07605"/>
    <w:rsid w:val="00B10521"/>
    <w:rsid w:val="00B1108A"/>
    <w:rsid w:val="00B13256"/>
    <w:rsid w:val="00B13D24"/>
    <w:rsid w:val="00B14265"/>
    <w:rsid w:val="00B15227"/>
    <w:rsid w:val="00B15B75"/>
    <w:rsid w:val="00B20C18"/>
    <w:rsid w:val="00B22A7C"/>
    <w:rsid w:val="00B23126"/>
    <w:rsid w:val="00B2379C"/>
    <w:rsid w:val="00B23A07"/>
    <w:rsid w:val="00B23C61"/>
    <w:rsid w:val="00B23FFF"/>
    <w:rsid w:val="00B25B95"/>
    <w:rsid w:val="00B26E42"/>
    <w:rsid w:val="00B27510"/>
    <w:rsid w:val="00B301E4"/>
    <w:rsid w:val="00B30430"/>
    <w:rsid w:val="00B30FFC"/>
    <w:rsid w:val="00B3119E"/>
    <w:rsid w:val="00B345A8"/>
    <w:rsid w:val="00B34D28"/>
    <w:rsid w:val="00B34FAD"/>
    <w:rsid w:val="00B3565E"/>
    <w:rsid w:val="00B3770F"/>
    <w:rsid w:val="00B4060E"/>
    <w:rsid w:val="00B4105D"/>
    <w:rsid w:val="00B41EF6"/>
    <w:rsid w:val="00B437C0"/>
    <w:rsid w:val="00B4446E"/>
    <w:rsid w:val="00B445EA"/>
    <w:rsid w:val="00B47487"/>
    <w:rsid w:val="00B47C3E"/>
    <w:rsid w:val="00B507D9"/>
    <w:rsid w:val="00B5124D"/>
    <w:rsid w:val="00B5125A"/>
    <w:rsid w:val="00B52295"/>
    <w:rsid w:val="00B52A26"/>
    <w:rsid w:val="00B54161"/>
    <w:rsid w:val="00B5464D"/>
    <w:rsid w:val="00B57BC3"/>
    <w:rsid w:val="00B610B4"/>
    <w:rsid w:val="00B62978"/>
    <w:rsid w:val="00B6302D"/>
    <w:rsid w:val="00B64059"/>
    <w:rsid w:val="00B65654"/>
    <w:rsid w:val="00B662BE"/>
    <w:rsid w:val="00B664D0"/>
    <w:rsid w:val="00B71E75"/>
    <w:rsid w:val="00B721A8"/>
    <w:rsid w:val="00B72DFB"/>
    <w:rsid w:val="00B73920"/>
    <w:rsid w:val="00B74A2D"/>
    <w:rsid w:val="00B77AC7"/>
    <w:rsid w:val="00B8076C"/>
    <w:rsid w:val="00B809E3"/>
    <w:rsid w:val="00B80E61"/>
    <w:rsid w:val="00B826DA"/>
    <w:rsid w:val="00B83058"/>
    <w:rsid w:val="00B837D2"/>
    <w:rsid w:val="00B84F97"/>
    <w:rsid w:val="00B8613A"/>
    <w:rsid w:val="00B911B3"/>
    <w:rsid w:val="00B91D07"/>
    <w:rsid w:val="00B91DE3"/>
    <w:rsid w:val="00B920D3"/>
    <w:rsid w:val="00B9255C"/>
    <w:rsid w:val="00B93929"/>
    <w:rsid w:val="00B96CC5"/>
    <w:rsid w:val="00B97CDE"/>
    <w:rsid w:val="00BA05B6"/>
    <w:rsid w:val="00BA0D11"/>
    <w:rsid w:val="00BA1EE8"/>
    <w:rsid w:val="00BA3E09"/>
    <w:rsid w:val="00BA3F57"/>
    <w:rsid w:val="00BA49A8"/>
    <w:rsid w:val="00BA4ADB"/>
    <w:rsid w:val="00BA5049"/>
    <w:rsid w:val="00BA562D"/>
    <w:rsid w:val="00BA5AE2"/>
    <w:rsid w:val="00BA5F73"/>
    <w:rsid w:val="00BA72FE"/>
    <w:rsid w:val="00BA7847"/>
    <w:rsid w:val="00BB06C1"/>
    <w:rsid w:val="00BB06E4"/>
    <w:rsid w:val="00BB2688"/>
    <w:rsid w:val="00BB2B8F"/>
    <w:rsid w:val="00BB2DBF"/>
    <w:rsid w:val="00BB4EFF"/>
    <w:rsid w:val="00BC17F3"/>
    <w:rsid w:val="00BC1D14"/>
    <w:rsid w:val="00BC536E"/>
    <w:rsid w:val="00BC582D"/>
    <w:rsid w:val="00BC5A3E"/>
    <w:rsid w:val="00BC6B88"/>
    <w:rsid w:val="00BC6CE0"/>
    <w:rsid w:val="00BD0771"/>
    <w:rsid w:val="00BD0FF5"/>
    <w:rsid w:val="00BD17A9"/>
    <w:rsid w:val="00BD2ACD"/>
    <w:rsid w:val="00BD3B39"/>
    <w:rsid w:val="00BD45BB"/>
    <w:rsid w:val="00BD4DE6"/>
    <w:rsid w:val="00BD4E00"/>
    <w:rsid w:val="00BD71FC"/>
    <w:rsid w:val="00BD755A"/>
    <w:rsid w:val="00BE11CA"/>
    <w:rsid w:val="00BE2125"/>
    <w:rsid w:val="00BE256E"/>
    <w:rsid w:val="00BE2647"/>
    <w:rsid w:val="00BE27E9"/>
    <w:rsid w:val="00BE3576"/>
    <w:rsid w:val="00BE551B"/>
    <w:rsid w:val="00BE61B3"/>
    <w:rsid w:val="00BE6F9E"/>
    <w:rsid w:val="00BE7FB3"/>
    <w:rsid w:val="00BF234A"/>
    <w:rsid w:val="00BF42D8"/>
    <w:rsid w:val="00BF4968"/>
    <w:rsid w:val="00BF49B8"/>
    <w:rsid w:val="00BF4C57"/>
    <w:rsid w:val="00BF54A1"/>
    <w:rsid w:val="00BF57F7"/>
    <w:rsid w:val="00BF5CB5"/>
    <w:rsid w:val="00BF5FBF"/>
    <w:rsid w:val="00BF6A2A"/>
    <w:rsid w:val="00BF7190"/>
    <w:rsid w:val="00BF7857"/>
    <w:rsid w:val="00BF79E2"/>
    <w:rsid w:val="00C00C10"/>
    <w:rsid w:val="00C00F5D"/>
    <w:rsid w:val="00C0385E"/>
    <w:rsid w:val="00C03C93"/>
    <w:rsid w:val="00C03FE9"/>
    <w:rsid w:val="00C04B9B"/>
    <w:rsid w:val="00C05079"/>
    <w:rsid w:val="00C054AF"/>
    <w:rsid w:val="00C05C21"/>
    <w:rsid w:val="00C06562"/>
    <w:rsid w:val="00C067D5"/>
    <w:rsid w:val="00C07EA4"/>
    <w:rsid w:val="00C07F69"/>
    <w:rsid w:val="00C10A49"/>
    <w:rsid w:val="00C13362"/>
    <w:rsid w:val="00C133FA"/>
    <w:rsid w:val="00C15B3E"/>
    <w:rsid w:val="00C15DCA"/>
    <w:rsid w:val="00C1610A"/>
    <w:rsid w:val="00C16DF0"/>
    <w:rsid w:val="00C176BF"/>
    <w:rsid w:val="00C2050D"/>
    <w:rsid w:val="00C23CEC"/>
    <w:rsid w:val="00C248C8"/>
    <w:rsid w:val="00C24B80"/>
    <w:rsid w:val="00C25439"/>
    <w:rsid w:val="00C26F24"/>
    <w:rsid w:val="00C30DE8"/>
    <w:rsid w:val="00C3117C"/>
    <w:rsid w:val="00C3120A"/>
    <w:rsid w:val="00C32027"/>
    <w:rsid w:val="00C339F3"/>
    <w:rsid w:val="00C33BAA"/>
    <w:rsid w:val="00C34726"/>
    <w:rsid w:val="00C3706F"/>
    <w:rsid w:val="00C37129"/>
    <w:rsid w:val="00C428AD"/>
    <w:rsid w:val="00C4402B"/>
    <w:rsid w:val="00C446FC"/>
    <w:rsid w:val="00C45BDD"/>
    <w:rsid w:val="00C47594"/>
    <w:rsid w:val="00C52963"/>
    <w:rsid w:val="00C537A4"/>
    <w:rsid w:val="00C53F79"/>
    <w:rsid w:val="00C57F2F"/>
    <w:rsid w:val="00C657F4"/>
    <w:rsid w:val="00C6644E"/>
    <w:rsid w:val="00C6698F"/>
    <w:rsid w:val="00C6719F"/>
    <w:rsid w:val="00C67843"/>
    <w:rsid w:val="00C7015A"/>
    <w:rsid w:val="00C706D4"/>
    <w:rsid w:val="00C72443"/>
    <w:rsid w:val="00C724A7"/>
    <w:rsid w:val="00C72F86"/>
    <w:rsid w:val="00C73551"/>
    <w:rsid w:val="00C74EFE"/>
    <w:rsid w:val="00C7529F"/>
    <w:rsid w:val="00C75817"/>
    <w:rsid w:val="00C80295"/>
    <w:rsid w:val="00C8368F"/>
    <w:rsid w:val="00C8458E"/>
    <w:rsid w:val="00C902D7"/>
    <w:rsid w:val="00C913DC"/>
    <w:rsid w:val="00C917BD"/>
    <w:rsid w:val="00C91D41"/>
    <w:rsid w:val="00C9286F"/>
    <w:rsid w:val="00C933DE"/>
    <w:rsid w:val="00C93C85"/>
    <w:rsid w:val="00C94C3D"/>
    <w:rsid w:val="00C95CCA"/>
    <w:rsid w:val="00C960ED"/>
    <w:rsid w:val="00C96586"/>
    <w:rsid w:val="00C965D3"/>
    <w:rsid w:val="00C96775"/>
    <w:rsid w:val="00C96EA3"/>
    <w:rsid w:val="00CA0B0C"/>
    <w:rsid w:val="00CA16C3"/>
    <w:rsid w:val="00CA220E"/>
    <w:rsid w:val="00CA2984"/>
    <w:rsid w:val="00CA3F98"/>
    <w:rsid w:val="00CA43F8"/>
    <w:rsid w:val="00CA71F9"/>
    <w:rsid w:val="00CA7C53"/>
    <w:rsid w:val="00CB2717"/>
    <w:rsid w:val="00CB2B12"/>
    <w:rsid w:val="00CB2E60"/>
    <w:rsid w:val="00CB349B"/>
    <w:rsid w:val="00CB406A"/>
    <w:rsid w:val="00CB51B5"/>
    <w:rsid w:val="00CB53FC"/>
    <w:rsid w:val="00CB5D24"/>
    <w:rsid w:val="00CB5FA2"/>
    <w:rsid w:val="00CB63EA"/>
    <w:rsid w:val="00CB65FF"/>
    <w:rsid w:val="00CB6FD9"/>
    <w:rsid w:val="00CC0CA2"/>
    <w:rsid w:val="00CC1CFB"/>
    <w:rsid w:val="00CC2F6A"/>
    <w:rsid w:val="00CC40B7"/>
    <w:rsid w:val="00CC4A88"/>
    <w:rsid w:val="00CC51FC"/>
    <w:rsid w:val="00CC6558"/>
    <w:rsid w:val="00CC7AA8"/>
    <w:rsid w:val="00CD01C6"/>
    <w:rsid w:val="00CD0C14"/>
    <w:rsid w:val="00CD1307"/>
    <w:rsid w:val="00CD1456"/>
    <w:rsid w:val="00CD188D"/>
    <w:rsid w:val="00CD2F83"/>
    <w:rsid w:val="00CD3504"/>
    <w:rsid w:val="00CD46AE"/>
    <w:rsid w:val="00CD4B41"/>
    <w:rsid w:val="00CD5877"/>
    <w:rsid w:val="00CD64D4"/>
    <w:rsid w:val="00CD6C2C"/>
    <w:rsid w:val="00CD727C"/>
    <w:rsid w:val="00CD7467"/>
    <w:rsid w:val="00CE16E8"/>
    <w:rsid w:val="00CE27E8"/>
    <w:rsid w:val="00CE2F93"/>
    <w:rsid w:val="00CE49F3"/>
    <w:rsid w:val="00CE5D1F"/>
    <w:rsid w:val="00CE791A"/>
    <w:rsid w:val="00CE794E"/>
    <w:rsid w:val="00CF1797"/>
    <w:rsid w:val="00CF284F"/>
    <w:rsid w:val="00CF3BE6"/>
    <w:rsid w:val="00CF4350"/>
    <w:rsid w:val="00CF68BC"/>
    <w:rsid w:val="00CF6CBC"/>
    <w:rsid w:val="00D00DEA"/>
    <w:rsid w:val="00D01180"/>
    <w:rsid w:val="00D013FD"/>
    <w:rsid w:val="00D01E1F"/>
    <w:rsid w:val="00D02612"/>
    <w:rsid w:val="00D04CEA"/>
    <w:rsid w:val="00D04DEE"/>
    <w:rsid w:val="00D108CC"/>
    <w:rsid w:val="00D115EC"/>
    <w:rsid w:val="00D1178F"/>
    <w:rsid w:val="00D11ED5"/>
    <w:rsid w:val="00D12373"/>
    <w:rsid w:val="00D13F65"/>
    <w:rsid w:val="00D14022"/>
    <w:rsid w:val="00D1439D"/>
    <w:rsid w:val="00D153D4"/>
    <w:rsid w:val="00D163E8"/>
    <w:rsid w:val="00D17514"/>
    <w:rsid w:val="00D17B1A"/>
    <w:rsid w:val="00D17E01"/>
    <w:rsid w:val="00D203C9"/>
    <w:rsid w:val="00D20873"/>
    <w:rsid w:val="00D21CAD"/>
    <w:rsid w:val="00D2350F"/>
    <w:rsid w:val="00D24420"/>
    <w:rsid w:val="00D260CE"/>
    <w:rsid w:val="00D3056F"/>
    <w:rsid w:val="00D308DB"/>
    <w:rsid w:val="00D34BC9"/>
    <w:rsid w:val="00D34BCC"/>
    <w:rsid w:val="00D34CB6"/>
    <w:rsid w:val="00D3782D"/>
    <w:rsid w:val="00D410A6"/>
    <w:rsid w:val="00D42616"/>
    <w:rsid w:val="00D4342F"/>
    <w:rsid w:val="00D43A6B"/>
    <w:rsid w:val="00D444A2"/>
    <w:rsid w:val="00D44A77"/>
    <w:rsid w:val="00D45224"/>
    <w:rsid w:val="00D50C7D"/>
    <w:rsid w:val="00D50E67"/>
    <w:rsid w:val="00D515D1"/>
    <w:rsid w:val="00D52FA2"/>
    <w:rsid w:val="00D54171"/>
    <w:rsid w:val="00D56B68"/>
    <w:rsid w:val="00D61EF0"/>
    <w:rsid w:val="00D62461"/>
    <w:rsid w:val="00D62B35"/>
    <w:rsid w:val="00D630CF"/>
    <w:rsid w:val="00D64A33"/>
    <w:rsid w:val="00D65D7E"/>
    <w:rsid w:val="00D66AD4"/>
    <w:rsid w:val="00D71910"/>
    <w:rsid w:val="00D72C54"/>
    <w:rsid w:val="00D736D8"/>
    <w:rsid w:val="00D75F0C"/>
    <w:rsid w:val="00D75FEC"/>
    <w:rsid w:val="00D77FDF"/>
    <w:rsid w:val="00D80105"/>
    <w:rsid w:val="00D80C5A"/>
    <w:rsid w:val="00D816A8"/>
    <w:rsid w:val="00D81D35"/>
    <w:rsid w:val="00D826F3"/>
    <w:rsid w:val="00D859AB"/>
    <w:rsid w:val="00D8789B"/>
    <w:rsid w:val="00D87BEB"/>
    <w:rsid w:val="00D94175"/>
    <w:rsid w:val="00D94EF9"/>
    <w:rsid w:val="00D951CF"/>
    <w:rsid w:val="00D951F1"/>
    <w:rsid w:val="00D95FBF"/>
    <w:rsid w:val="00D965E0"/>
    <w:rsid w:val="00D979DA"/>
    <w:rsid w:val="00DA00EE"/>
    <w:rsid w:val="00DA1BD2"/>
    <w:rsid w:val="00DA421E"/>
    <w:rsid w:val="00DA55A5"/>
    <w:rsid w:val="00DA63D6"/>
    <w:rsid w:val="00DA711B"/>
    <w:rsid w:val="00DB0140"/>
    <w:rsid w:val="00DB02A6"/>
    <w:rsid w:val="00DB1412"/>
    <w:rsid w:val="00DB2C37"/>
    <w:rsid w:val="00DB31A0"/>
    <w:rsid w:val="00DB3D6E"/>
    <w:rsid w:val="00DB3F7E"/>
    <w:rsid w:val="00DB42A8"/>
    <w:rsid w:val="00DB4F12"/>
    <w:rsid w:val="00DB7B4E"/>
    <w:rsid w:val="00DB7E48"/>
    <w:rsid w:val="00DC00C9"/>
    <w:rsid w:val="00DC14AA"/>
    <w:rsid w:val="00DC192E"/>
    <w:rsid w:val="00DC1E74"/>
    <w:rsid w:val="00DC2F91"/>
    <w:rsid w:val="00DC3F05"/>
    <w:rsid w:val="00DC4977"/>
    <w:rsid w:val="00DC5956"/>
    <w:rsid w:val="00DC6728"/>
    <w:rsid w:val="00DD0E22"/>
    <w:rsid w:val="00DD549F"/>
    <w:rsid w:val="00DD79A9"/>
    <w:rsid w:val="00DD7F3C"/>
    <w:rsid w:val="00DE1A05"/>
    <w:rsid w:val="00DE2DB5"/>
    <w:rsid w:val="00DE61B8"/>
    <w:rsid w:val="00DE6BDC"/>
    <w:rsid w:val="00DE71F6"/>
    <w:rsid w:val="00DE730E"/>
    <w:rsid w:val="00DF01B8"/>
    <w:rsid w:val="00DF0742"/>
    <w:rsid w:val="00DF1562"/>
    <w:rsid w:val="00DF165B"/>
    <w:rsid w:val="00DF1CE3"/>
    <w:rsid w:val="00DF1E26"/>
    <w:rsid w:val="00DF2D2C"/>
    <w:rsid w:val="00DF49CE"/>
    <w:rsid w:val="00E00751"/>
    <w:rsid w:val="00E013E5"/>
    <w:rsid w:val="00E029C5"/>
    <w:rsid w:val="00E03028"/>
    <w:rsid w:val="00E03CF0"/>
    <w:rsid w:val="00E04EB4"/>
    <w:rsid w:val="00E06941"/>
    <w:rsid w:val="00E06D84"/>
    <w:rsid w:val="00E1002E"/>
    <w:rsid w:val="00E10884"/>
    <w:rsid w:val="00E1172C"/>
    <w:rsid w:val="00E12DC6"/>
    <w:rsid w:val="00E155E3"/>
    <w:rsid w:val="00E15746"/>
    <w:rsid w:val="00E1606F"/>
    <w:rsid w:val="00E20054"/>
    <w:rsid w:val="00E21D21"/>
    <w:rsid w:val="00E23A00"/>
    <w:rsid w:val="00E24964"/>
    <w:rsid w:val="00E25129"/>
    <w:rsid w:val="00E303BC"/>
    <w:rsid w:val="00E31958"/>
    <w:rsid w:val="00E320CF"/>
    <w:rsid w:val="00E32F28"/>
    <w:rsid w:val="00E34621"/>
    <w:rsid w:val="00E37B50"/>
    <w:rsid w:val="00E40467"/>
    <w:rsid w:val="00E4332D"/>
    <w:rsid w:val="00E43BB7"/>
    <w:rsid w:val="00E43F26"/>
    <w:rsid w:val="00E458FB"/>
    <w:rsid w:val="00E46AB5"/>
    <w:rsid w:val="00E46B25"/>
    <w:rsid w:val="00E46C93"/>
    <w:rsid w:val="00E46D66"/>
    <w:rsid w:val="00E50E7A"/>
    <w:rsid w:val="00E51AD2"/>
    <w:rsid w:val="00E52FA7"/>
    <w:rsid w:val="00E53A22"/>
    <w:rsid w:val="00E55A7D"/>
    <w:rsid w:val="00E55D3E"/>
    <w:rsid w:val="00E57D4F"/>
    <w:rsid w:val="00E61EB3"/>
    <w:rsid w:val="00E62F56"/>
    <w:rsid w:val="00E659DA"/>
    <w:rsid w:val="00E65C91"/>
    <w:rsid w:val="00E66AA4"/>
    <w:rsid w:val="00E67728"/>
    <w:rsid w:val="00E67830"/>
    <w:rsid w:val="00E70753"/>
    <w:rsid w:val="00E70DA7"/>
    <w:rsid w:val="00E70E55"/>
    <w:rsid w:val="00E71082"/>
    <w:rsid w:val="00E7153D"/>
    <w:rsid w:val="00E73713"/>
    <w:rsid w:val="00E739A2"/>
    <w:rsid w:val="00E7592B"/>
    <w:rsid w:val="00E76289"/>
    <w:rsid w:val="00E76478"/>
    <w:rsid w:val="00E76851"/>
    <w:rsid w:val="00E76E02"/>
    <w:rsid w:val="00E77488"/>
    <w:rsid w:val="00E808AC"/>
    <w:rsid w:val="00E811CE"/>
    <w:rsid w:val="00E850DD"/>
    <w:rsid w:val="00E85950"/>
    <w:rsid w:val="00E902D2"/>
    <w:rsid w:val="00E920D8"/>
    <w:rsid w:val="00E92E2B"/>
    <w:rsid w:val="00E932D1"/>
    <w:rsid w:val="00E94C0A"/>
    <w:rsid w:val="00E94EC7"/>
    <w:rsid w:val="00E9500E"/>
    <w:rsid w:val="00E96515"/>
    <w:rsid w:val="00E97203"/>
    <w:rsid w:val="00E97C02"/>
    <w:rsid w:val="00E97CF4"/>
    <w:rsid w:val="00EA12F0"/>
    <w:rsid w:val="00EA16A9"/>
    <w:rsid w:val="00EA2433"/>
    <w:rsid w:val="00EA295B"/>
    <w:rsid w:val="00EA2B8C"/>
    <w:rsid w:val="00EA2CCF"/>
    <w:rsid w:val="00EA3819"/>
    <w:rsid w:val="00EA3935"/>
    <w:rsid w:val="00EA394A"/>
    <w:rsid w:val="00EA7201"/>
    <w:rsid w:val="00EA730F"/>
    <w:rsid w:val="00EA7949"/>
    <w:rsid w:val="00EB075B"/>
    <w:rsid w:val="00EB14C6"/>
    <w:rsid w:val="00EB1886"/>
    <w:rsid w:val="00EB262A"/>
    <w:rsid w:val="00EB359F"/>
    <w:rsid w:val="00EB3F96"/>
    <w:rsid w:val="00EB64E9"/>
    <w:rsid w:val="00EB6AEF"/>
    <w:rsid w:val="00EC081E"/>
    <w:rsid w:val="00EC087B"/>
    <w:rsid w:val="00EC0D36"/>
    <w:rsid w:val="00EC1403"/>
    <w:rsid w:val="00EC3A23"/>
    <w:rsid w:val="00EC5402"/>
    <w:rsid w:val="00EC5568"/>
    <w:rsid w:val="00EC6488"/>
    <w:rsid w:val="00EC6EC2"/>
    <w:rsid w:val="00EC6FF4"/>
    <w:rsid w:val="00EC79A3"/>
    <w:rsid w:val="00ED06E0"/>
    <w:rsid w:val="00ED13D6"/>
    <w:rsid w:val="00ED2481"/>
    <w:rsid w:val="00ED3C60"/>
    <w:rsid w:val="00ED4C6F"/>
    <w:rsid w:val="00ED5101"/>
    <w:rsid w:val="00EE0ADA"/>
    <w:rsid w:val="00EE26DD"/>
    <w:rsid w:val="00EE29AA"/>
    <w:rsid w:val="00EE4175"/>
    <w:rsid w:val="00EE489F"/>
    <w:rsid w:val="00EE4DBC"/>
    <w:rsid w:val="00EE5991"/>
    <w:rsid w:val="00EE6019"/>
    <w:rsid w:val="00EE6049"/>
    <w:rsid w:val="00EE67D5"/>
    <w:rsid w:val="00EF2610"/>
    <w:rsid w:val="00EF76B6"/>
    <w:rsid w:val="00F00449"/>
    <w:rsid w:val="00F00F03"/>
    <w:rsid w:val="00F02212"/>
    <w:rsid w:val="00F0280A"/>
    <w:rsid w:val="00F052BC"/>
    <w:rsid w:val="00F0562D"/>
    <w:rsid w:val="00F05ABC"/>
    <w:rsid w:val="00F061D4"/>
    <w:rsid w:val="00F06613"/>
    <w:rsid w:val="00F072E3"/>
    <w:rsid w:val="00F1075A"/>
    <w:rsid w:val="00F10ECF"/>
    <w:rsid w:val="00F11C87"/>
    <w:rsid w:val="00F13566"/>
    <w:rsid w:val="00F13C45"/>
    <w:rsid w:val="00F15BD8"/>
    <w:rsid w:val="00F168C9"/>
    <w:rsid w:val="00F17746"/>
    <w:rsid w:val="00F17B71"/>
    <w:rsid w:val="00F20836"/>
    <w:rsid w:val="00F21344"/>
    <w:rsid w:val="00F220AF"/>
    <w:rsid w:val="00F220C5"/>
    <w:rsid w:val="00F221F1"/>
    <w:rsid w:val="00F2239F"/>
    <w:rsid w:val="00F22998"/>
    <w:rsid w:val="00F22B2D"/>
    <w:rsid w:val="00F235B8"/>
    <w:rsid w:val="00F2385E"/>
    <w:rsid w:val="00F25D1F"/>
    <w:rsid w:val="00F26146"/>
    <w:rsid w:val="00F261F2"/>
    <w:rsid w:val="00F2724F"/>
    <w:rsid w:val="00F27774"/>
    <w:rsid w:val="00F27D23"/>
    <w:rsid w:val="00F27D49"/>
    <w:rsid w:val="00F30258"/>
    <w:rsid w:val="00F30C60"/>
    <w:rsid w:val="00F31DE7"/>
    <w:rsid w:val="00F33FC2"/>
    <w:rsid w:val="00F368C3"/>
    <w:rsid w:val="00F36904"/>
    <w:rsid w:val="00F37829"/>
    <w:rsid w:val="00F37DE8"/>
    <w:rsid w:val="00F40ADB"/>
    <w:rsid w:val="00F42F86"/>
    <w:rsid w:val="00F43C49"/>
    <w:rsid w:val="00F43F2C"/>
    <w:rsid w:val="00F44BE0"/>
    <w:rsid w:val="00F4558A"/>
    <w:rsid w:val="00F4591D"/>
    <w:rsid w:val="00F46178"/>
    <w:rsid w:val="00F46CFF"/>
    <w:rsid w:val="00F5246C"/>
    <w:rsid w:val="00F569D9"/>
    <w:rsid w:val="00F57F95"/>
    <w:rsid w:val="00F61010"/>
    <w:rsid w:val="00F617E6"/>
    <w:rsid w:val="00F62183"/>
    <w:rsid w:val="00F63346"/>
    <w:rsid w:val="00F63D95"/>
    <w:rsid w:val="00F677C9"/>
    <w:rsid w:val="00F67D40"/>
    <w:rsid w:val="00F70739"/>
    <w:rsid w:val="00F708DC"/>
    <w:rsid w:val="00F71390"/>
    <w:rsid w:val="00F713C6"/>
    <w:rsid w:val="00F713EE"/>
    <w:rsid w:val="00F71438"/>
    <w:rsid w:val="00F721FA"/>
    <w:rsid w:val="00F724B7"/>
    <w:rsid w:val="00F729BE"/>
    <w:rsid w:val="00F76696"/>
    <w:rsid w:val="00F76721"/>
    <w:rsid w:val="00F77454"/>
    <w:rsid w:val="00F80B41"/>
    <w:rsid w:val="00F81438"/>
    <w:rsid w:val="00F81826"/>
    <w:rsid w:val="00F8290C"/>
    <w:rsid w:val="00F83016"/>
    <w:rsid w:val="00F83C1C"/>
    <w:rsid w:val="00F83E4C"/>
    <w:rsid w:val="00F84D2F"/>
    <w:rsid w:val="00F85014"/>
    <w:rsid w:val="00F85553"/>
    <w:rsid w:val="00F85941"/>
    <w:rsid w:val="00F865A9"/>
    <w:rsid w:val="00F86E49"/>
    <w:rsid w:val="00F8737C"/>
    <w:rsid w:val="00F87D56"/>
    <w:rsid w:val="00F9058E"/>
    <w:rsid w:val="00F907C2"/>
    <w:rsid w:val="00F912FA"/>
    <w:rsid w:val="00F9582A"/>
    <w:rsid w:val="00F9597F"/>
    <w:rsid w:val="00FA140B"/>
    <w:rsid w:val="00FA163A"/>
    <w:rsid w:val="00FA3AF9"/>
    <w:rsid w:val="00FA47B8"/>
    <w:rsid w:val="00FA6BD8"/>
    <w:rsid w:val="00FB1B16"/>
    <w:rsid w:val="00FB23B4"/>
    <w:rsid w:val="00FB295D"/>
    <w:rsid w:val="00FC09E2"/>
    <w:rsid w:val="00FC1EE4"/>
    <w:rsid w:val="00FC3560"/>
    <w:rsid w:val="00FC4801"/>
    <w:rsid w:val="00FC59E4"/>
    <w:rsid w:val="00FC5F50"/>
    <w:rsid w:val="00FC60B7"/>
    <w:rsid w:val="00FC6E2F"/>
    <w:rsid w:val="00FC7A7E"/>
    <w:rsid w:val="00FD0793"/>
    <w:rsid w:val="00FD0B45"/>
    <w:rsid w:val="00FD3D71"/>
    <w:rsid w:val="00FD42D7"/>
    <w:rsid w:val="00FD5418"/>
    <w:rsid w:val="00FD659D"/>
    <w:rsid w:val="00FD6D71"/>
    <w:rsid w:val="00FD77DD"/>
    <w:rsid w:val="00FD79DF"/>
    <w:rsid w:val="00FE04F2"/>
    <w:rsid w:val="00FE1C20"/>
    <w:rsid w:val="00FE2DC3"/>
    <w:rsid w:val="00FE42D3"/>
    <w:rsid w:val="00FE52E2"/>
    <w:rsid w:val="00FE6D07"/>
    <w:rsid w:val="00FF006A"/>
    <w:rsid w:val="00FF0158"/>
    <w:rsid w:val="00FF075A"/>
    <w:rsid w:val="00FF165E"/>
    <w:rsid w:val="00FF510A"/>
    <w:rsid w:val="00FF5779"/>
    <w:rsid w:val="00FF57FF"/>
    <w:rsid w:val="00FF64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43713"/>
    <o:shapelayout v:ext="edit">
      <o:idmap v:ext="edit" data="1"/>
    </o:shapelayout>
  </w:shapeDefaults>
  <w:decimalSymbol w:val="."/>
  <w:listSeparator w:val=","/>
  <w14:docId w14:val="2EDED56F"/>
  <w15:docId w15:val="{9680C7C3-1B2F-498E-A15E-BB285CB2EC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qFormat="1"/>
    <w:lsdException w:name="heading 8" w:locked="1" w:uiPriority="0" w:qFormat="1"/>
    <w:lsdException w:name="heading 9" w:locked="1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74BA4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174BA4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jc w:val="both"/>
      <w:outlineLvl w:val="0"/>
    </w:pPr>
    <w:rPr>
      <w:rFonts w:ascii="Arial" w:hAnsi="Arial" w:cs="Arial"/>
      <w:b/>
      <w:bCs/>
    </w:rPr>
  </w:style>
  <w:style w:type="paragraph" w:styleId="Heading2">
    <w:name w:val="heading 2"/>
    <w:basedOn w:val="Normal"/>
    <w:next w:val="Normal"/>
    <w:link w:val="Heading2Char"/>
    <w:uiPriority w:val="99"/>
    <w:qFormat/>
    <w:rsid w:val="00174BA4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overflowPunct w:val="0"/>
      <w:autoSpaceDE w:val="0"/>
      <w:autoSpaceDN w:val="0"/>
      <w:adjustRightInd w:val="0"/>
      <w:jc w:val="both"/>
      <w:textAlignment w:val="baseline"/>
      <w:outlineLvl w:val="1"/>
    </w:pPr>
    <w:rPr>
      <w:rFonts w:ascii="Arial" w:hAnsi="Arial"/>
      <w:szCs w:val="20"/>
    </w:rPr>
  </w:style>
  <w:style w:type="paragraph" w:styleId="Heading3">
    <w:name w:val="heading 3"/>
    <w:basedOn w:val="Normal"/>
    <w:next w:val="Normal"/>
    <w:link w:val="Heading3Char"/>
    <w:uiPriority w:val="99"/>
    <w:qFormat/>
    <w:rsid w:val="00174BA4"/>
    <w:pPr>
      <w:keepNext/>
      <w:ind w:left="1440"/>
      <w:outlineLvl w:val="2"/>
    </w:pPr>
    <w:rPr>
      <w:rFonts w:ascii="Arial" w:hAnsi="Arial" w:cs="Arial"/>
      <w:b/>
      <w:bCs/>
      <w:color w:val="000000"/>
    </w:rPr>
  </w:style>
  <w:style w:type="paragraph" w:styleId="Heading4">
    <w:name w:val="heading 4"/>
    <w:basedOn w:val="Normal"/>
    <w:next w:val="Normal"/>
    <w:link w:val="Heading4Char"/>
    <w:uiPriority w:val="99"/>
    <w:qFormat/>
    <w:rsid w:val="00174BA4"/>
    <w:pPr>
      <w:keepNext/>
      <w:overflowPunct w:val="0"/>
      <w:autoSpaceDE w:val="0"/>
      <w:autoSpaceDN w:val="0"/>
      <w:adjustRightInd w:val="0"/>
      <w:ind w:right="450"/>
      <w:jc w:val="right"/>
      <w:textAlignment w:val="baseline"/>
      <w:outlineLvl w:val="3"/>
    </w:pPr>
    <w:rPr>
      <w:rFonts w:ascii="Garamond" w:hAnsi="Garamond"/>
      <w:b/>
      <w:color w:val="000080"/>
      <w:sz w:val="76"/>
      <w:szCs w:val="20"/>
    </w:rPr>
  </w:style>
  <w:style w:type="paragraph" w:styleId="Heading5">
    <w:name w:val="heading 5"/>
    <w:basedOn w:val="Normal"/>
    <w:next w:val="Normal"/>
    <w:link w:val="Heading5Char"/>
    <w:uiPriority w:val="99"/>
    <w:qFormat/>
    <w:rsid w:val="00174BA4"/>
    <w:pPr>
      <w:keepNext/>
      <w:ind w:left="1440"/>
      <w:outlineLvl w:val="4"/>
    </w:pPr>
    <w:rPr>
      <w:rFonts w:ascii="Arial" w:hAnsi="Arial" w:cs="Arial"/>
      <w:i/>
      <w:iCs/>
      <w:color w:val="000000"/>
    </w:rPr>
  </w:style>
  <w:style w:type="paragraph" w:styleId="Heading6">
    <w:name w:val="heading 6"/>
    <w:basedOn w:val="Normal"/>
    <w:next w:val="Normal"/>
    <w:link w:val="Heading6Char"/>
    <w:uiPriority w:val="99"/>
    <w:qFormat/>
    <w:rsid w:val="00174BA4"/>
    <w:pPr>
      <w:keepNext/>
      <w:ind w:left="720" w:firstLine="720"/>
      <w:outlineLvl w:val="5"/>
    </w:pPr>
    <w:rPr>
      <w:rFonts w:ascii="Arial" w:hAnsi="Arial" w:cs="Arial"/>
      <w:i/>
      <w:iCs/>
      <w:color w:val="000000"/>
    </w:rPr>
  </w:style>
  <w:style w:type="paragraph" w:styleId="Heading7">
    <w:name w:val="heading 7"/>
    <w:basedOn w:val="Normal"/>
    <w:next w:val="Normal"/>
    <w:link w:val="Heading7Char"/>
    <w:uiPriority w:val="99"/>
    <w:qFormat/>
    <w:rsid w:val="00174BA4"/>
    <w:pPr>
      <w:keepNext/>
      <w:widowControl w:val="0"/>
      <w:outlineLvl w:val="6"/>
    </w:pPr>
    <w:rPr>
      <w:rFonts w:ascii="Lucida Sans Unicode" w:hAnsi="Lucida Sans Unicode" w:cs="Lucida Sans Unicode"/>
      <w:b/>
      <w:sz w:val="28"/>
    </w:rPr>
  </w:style>
  <w:style w:type="paragraph" w:styleId="Heading8">
    <w:name w:val="heading 8"/>
    <w:basedOn w:val="Normal"/>
    <w:next w:val="Normal"/>
    <w:link w:val="Heading8Char"/>
    <w:uiPriority w:val="99"/>
    <w:qFormat/>
    <w:rsid w:val="00174BA4"/>
    <w:pPr>
      <w:keepNext/>
      <w:overflowPunct w:val="0"/>
      <w:autoSpaceDE w:val="0"/>
      <w:autoSpaceDN w:val="0"/>
      <w:adjustRightInd w:val="0"/>
      <w:jc w:val="right"/>
      <w:textAlignment w:val="baseline"/>
      <w:outlineLvl w:val="7"/>
    </w:pPr>
    <w:rPr>
      <w:rFonts w:ascii="Garamond" w:hAnsi="Garamond"/>
      <w:b/>
      <w:sz w:val="44"/>
      <w:szCs w:val="20"/>
    </w:rPr>
  </w:style>
  <w:style w:type="paragraph" w:styleId="Heading9">
    <w:name w:val="heading 9"/>
    <w:basedOn w:val="Normal"/>
    <w:next w:val="Normal"/>
    <w:link w:val="Heading9Char"/>
    <w:uiPriority w:val="99"/>
    <w:qFormat/>
    <w:rsid w:val="00174BA4"/>
    <w:pPr>
      <w:keepNext/>
      <w:widowControl w:val="0"/>
      <w:overflowPunct w:val="0"/>
      <w:autoSpaceDE w:val="0"/>
      <w:autoSpaceDN w:val="0"/>
      <w:adjustRightInd w:val="0"/>
      <w:ind w:left="720" w:hanging="720"/>
      <w:textAlignment w:val="baseline"/>
      <w:outlineLvl w:val="8"/>
    </w:pPr>
    <w:rPr>
      <w:rFonts w:ascii="Arial" w:hAnsi="Arial"/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42834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42834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42834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42834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42834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42834"/>
    <w:rPr>
      <w:rFonts w:asciiTheme="minorHAnsi" w:eastAsiaTheme="minorEastAsia" w:hAnsiTheme="minorHAnsi" w:cstheme="minorBidi"/>
      <w:b/>
      <w:bCs/>
    </w:rPr>
  </w:style>
  <w:style w:type="character" w:customStyle="1" w:styleId="Heading7Char">
    <w:name w:val="Heading 7 Char"/>
    <w:basedOn w:val="DefaultParagraphFont"/>
    <w:link w:val="Heading7"/>
    <w:uiPriority w:val="99"/>
    <w:rsid w:val="00E42834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42834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42834"/>
    <w:rPr>
      <w:rFonts w:asciiTheme="majorHAnsi" w:eastAsiaTheme="majorEastAsia" w:hAnsiTheme="majorHAnsi" w:cstheme="majorBidi"/>
    </w:rPr>
  </w:style>
  <w:style w:type="paragraph" w:styleId="EnvelopeAddress">
    <w:name w:val="envelope address"/>
    <w:basedOn w:val="Normal"/>
    <w:uiPriority w:val="99"/>
    <w:rsid w:val="00174BA4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b/>
    </w:rPr>
  </w:style>
  <w:style w:type="paragraph" w:styleId="Footer">
    <w:name w:val="footer"/>
    <w:basedOn w:val="Normal"/>
    <w:link w:val="FooterChar"/>
    <w:uiPriority w:val="99"/>
    <w:rsid w:val="00174BA4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textAlignment w:val="baseline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E42834"/>
    <w:rPr>
      <w:sz w:val="24"/>
      <w:szCs w:val="24"/>
    </w:rPr>
  </w:style>
  <w:style w:type="character" w:styleId="PageNumber">
    <w:name w:val="page number"/>
    <w:basedOn w:val="DefaultParagraphFont"/>
    <w:uiPriority w:val="99"/>
    <w:rsid w:val="00174BA4"/>
    <w:rPr>
      <w:rFonts w:cs="Times New Roman"/>
    </w:rPr>
  </w:style>
  <w:style w:type="paragraph" w:styleId="BodyText">
    <w:name w:val="Body Text"/>
    <w:basedOn w:val="Normal"/>
    <w:link w:val="BodyTextChar"/>
    <w:uiPriority w:val="99"/>
    <w:rsid w:val="00174BA4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36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E42834"/>
    <w:rPr>
      <w:sz w:val="24"/>
      <w:szCs w:val="24"/>
    </w:rPr>
  </w:style>
  <w:style w:type="paragraph" w:styleId="PlainText">
    <w:name w:val="Plain Text"/>
    <w:basedOn w:val="Normal"/>
    <w:link w:val="PlainTextChar"/>
    <w:uiPriority w:val="99"/>
    <w:rsid w:val="00174BA4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42834"/>
    <w:rPr>
      <w:rFonts w:ascii="Courier New" w:hAnsi="Courier New" w:cs="Courier New"/>
      <w:sz w:val="20"/>
      <w:szCs w:val="20"/>
    </w:rPr>
  </w:style>
  <w:style w:type="paragraph" w:styleId="BodyTextIndent">
    <w:name w:val="Body Text Indent"/>
    <w:basedOn w:val="Normal"/>
    <w:link w:val="BodyTextIndentChar"/>
    <w:uiPriority w:val="99"/>
    <w:rsid w:val="00174BA4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720" w:hanging="720"/>
      <w:jc w:val="both"/>
    </w:pPr>
    <w:rPr>
      <w:rFonts w:ascii="Arial" w:hAnsi="Arial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E42834"/>
    <w:rPr>
      <w:sz w:val="24"/>
      <w:szCs w:val="24"/>
    </w:rPr>
  </w:style>
  <w:style w:type="paragraph" w:styleId="BlockText">
    <w:name w:val="Block Text"/>
    <w:basedOn w:val="Normal"/>
    <w:uiPriority w:val="99"/>
    <w:rsid w:val="00174BA4"/>
    <w:pPr>
      <w:widowControl w:val="0"/>
      <w:ind w:left="720" w:right="-547" w:firstLine="29"/>
    </w:pPr>
    <w:rPr>
      <w:rFonts w:ascii="Arial" w:hAnsi="Arial" w:cs="Arial"/>
      <w:b/>
    </w:rPr>
  </w:style>
  <w:style w:type="paragraph" w:styleId="BodyTextIndent2">
    <w:name w:val="Body Text Indent 2"/>
    <w:basedOn w:val="Normal"/>
    <w:link w:val="BodyTextIndent2Char"/>
    <w:uiPriority w:val="99"/>
    <w:rsid w:val="00174BA4"/>
    <w:pPr>
      <w:widowControl w:val="0"/>
      <w:ind w:left="720" w:firstLine="720"/>
    </w:pPr>
    <w:rPr>
      <w:rFonts w:ascii="Arial" w:hAnsi="Arial" w:cs="Arial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42834"/>
    <w:rPr>
      <w:sz w:val="24"/>
      <w:szCs w:val="24"/>
    </w:rPr>
  </w:style>
  <w:style w:type="paragraph" w:styleId="BodyTextIndent3">
    <w:name w:val="Body Text Indent 3"/>
    <w:basedOn w:val="Normal"/>
    <w:link w:val="BodyTextIndent3Char"/>
    <w:uiPriority w:val="99"/>
    <w:rsid w:val="00174BA4"/>
    <w:pPr>
      <w:widowControl w:val="0"/>
      <w:ind w:left="1440"/>
    </w:pPr>
    <w:rPr>
      <w:rFonts w:ascii="Arial" w:hAnsi="Arial" w:cs="Arial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42834"/>
    <w:rPr>
      <w:sz w:val="16"/>
      <w:szCs w:val="16"/>
    </w:rPr>
  </w:style>
  <w:style w:type="paragraph" w:styleId="BodyText2">
    <w:name w:val="Body Text 2"/>
    <w:basedOn w:val="Normal"/>
    <w:link w:val="BodyText2Char"/>
    <w:uiPriority w:val="99"/>
    <w:rsid w:val="00174BA4"/>
    <w:pPr>
      <w:tabs>
        <w:tab w:val="left" w:pos="0"/>
        <w:tab w:val="left" w:pos="72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overflowPunct w:val="0"/>
      <w:autoSpaceDE w:val="0"/>
      <w:autoSpaceDN w:val="0"/>
      <w:adjustRightInd w:val="0"/>
      <w:ind w:left="1440" w:hanging="1440"/>
      <w:textAlignment w:val="baseline"/>
    </w:pPr>
    <w:rPr>
      <w:rFonts w:ascii="Arial" w:hAnsi="Arial"/>
      <w:sz w:val="22"/>
      <w:szCs w:val="20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42834"/>
    <w:rPr>
      <w:sz w:val="24"/>
      <w:szCs w:val="24"/>
    </w:rPr>
  </w:style>
  <w:style w:type="character" w:styleId="Hyperlink">
    <w:name w:val="Hyperlink"/>
    <w:basedOn w:val="DefaultParagraphFont"/>
    <w:uiPriority w:val="99"/>
    <w:rsid w:val="00174BA4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174BA4"/>
    <w:rPr>
      <w:rFonts w:cs="Times New Roman"/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174BA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2834"/>
    <w:rPr>
      <w:sz w:val="0"/>
      <w:szCs w:val="0"/>
    </w:rPr>
  </w:style>
  <w:style w:type="paragraph" w:styleId="BodyText3">
    <w:name w:val="Body Text 3"/>
    <w:basedOn w:val="Normal"/>
    <w:link w:val="BodyText3Char"/>
    <w:uiPriority w:val="99"/>
    <w:rsid w:val="00174BA4"/>
    <w:pPr>
      <w:jc w:val="center"/>
    </w:pPr>
    <w:rPr>
      <w:rFonts w:ascii="Arial" w:hAnsi="Arial" w:cs="Arial"/>
      <w:sz w:val="20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42834"/>
    <w:rPr>
      <w:sz w:val="16"/>
      <w:szCs w:val="16"/>
    </w:rPr>
  </w:style>
  <w:style w:type="paragraph" w:styleId="ListParagraph">
    <w:name w:val="List Paragraph"/>
    <w:basedOn w:val="Normal"/>
    <w:uiPriority w:val="34"/>
    <w:qFormat/>
    <w:rsid w:val="005A58D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rsid w:val="0077702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77702E"/>
    <w:rPr>
      <w:rFonts w:cs="Times New Roman"/>
      <w:sz w:val="24"/>
      <w:szCs w:val="24"/>
    </w:rPr>
  </w:style>
  <w:style w:type="table" w:styleId="TableGrid">
    <w:name w:val="Table Grid"/>
    <w:basedOn w:val="TableNormal"/>
    <w:uiPriority w:val="59"/>
    <w:rsid w:val="0024007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5567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89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75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84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1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42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72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01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C2EEDF-A304-488A-8AA3-3A9B814BF5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3</Words>
  <Characters>21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ke County</Company>
  <LinksUpToDate>false</LinksUpToDate>
  <CharactersWithSpaces>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helly Raby</dc:creator>
  <cp:lastModifiedBy>James Carter</cp:lastModifiedBy>
  <cp:revision>3</cp:revision>
  <cp:lastPrinted>2021-07-21T17:03:00Z</cp:lastPrinted>
  <dcterms:created xsi:type="dcterms:W3CDTF">2022-05-19T20:02:00Z</dcterms:created>
  <dcterms:modified xsi:type="dcterms:W3CDTF">2022-05-19T20:04:00Z</dcterms:modified>
</cp:coreProperties>
</file>